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763D7" w14:textId="30AF5920" w:rsidR="004B7CD8" w:rsidRPr="00764977" w:rsidRDefault="00607B92" w:rsidP="004B7CD8">
      <w:pPr>
        <w:pBdr>
          <w:bottom w:val="single" w:sz="4" w:space="1" w:color="auto"/>
        </w:pBdr>
        <w:autoSpaceDE w:val="0"/>
        <w:autoSpaceDN w:val="0"/>
        <w:jc w:val="center"/>
        <w:rPr>
          <w:rFonts w:ascii="Garamond" w:hAnsi="Garamond"/>
          <w:b/>
          <w:sz w:val="22"/>
          <w:szCs w:val="22"/>
        </w:rPr>
      </w:pPr>
      <w:bookmarkStart w:id="0" w:name="_Hlk15640042"/>
      <w:r w:rsidRPr="00764977">
        <w:rPr>
          <w:rFonts w:ascii="Garamond" w:hAnsi="Garamond"/>
          <w:b/>
          <w:sz w:val="22"/>
          <w:szCs w:val="22"/>
        </w:rPr>
        <w:t>BRANDON DIAZ-LOPEZ</w:t>
      </w:r>
    </w:p>
    <w:bookmarkEnd w:id="0"/>
    <w:p w14:paraId="6CBE10A9" w14:textId="312FACCF" w:rsidR="004B7CD8" w:rsidRPr="00764977" w:rsidRDefault="00AB6BED" w:rsidP="004B7CD8">
      <w:pPr>
        <w:pBdr>
          <w:bottom w:val="single" w:sz="4" w:space="1" w:color="auto"/>
        </w:pBdr>
        <w:autoSpaceDE w:val="0"/>
        <w:autoSpaceDN w:val="0"/>
        <w:jc w:val="center"/>
        <w:rPr>
          <w:rFonts w:ascii="Garamond" w:hAnsi="Garamond"/>
          <w:sz w:val="22"/>
          <w:szCs w:val="22"/>
        </w:rPr>
      </w:pPr>
      <w:r w:rsidRPr="00764977">
        <w:rPr>
          <w:rFonts w:ascii="Garamond" w:hAnsi="Garamond"/>
          <w:sz w:val="22"/>
          <w:szCs w:val="22"/>
        </w:rPr>
        <w:t>Orlando</w:t>
      </w:r>
      <w:r w:rsidR="006B54FF" w:rsidRPr="00764977">
        <w:rPr>
          <w:rFonts w:ascii="Garamond" w:hAnsi="Garamond"/>
          <w:sz w:val="22"/>
          <w:szCs w:val="22"/>
        </w:rPr>
        <w:t>,</w:t>
      </w:r>
      <w:r w:rsidR="004B7CD8" w:rsidRPr="00764977">
        <w:rPr>
          <w:rFonts w:ascii="Garamond" w:hAnsi="Garamond"/>
          <w:sz w:val="22"/>
          <w:szCs w:val="22"/>
        </w:rPr>
        <w:t xml:space="preserve"> </w:t>
      </w:r>
      <w:r w:rsidR="00607B92" w:rsidRPr="00764977">
        <w:rPr>
          <w:rFonts w:ascii="Garamond" w:hAnsi="Garamond"/>
          <w:sz w:val="22"/>
          <w:szCs w:val="22"/>
        </w:rPr>
        <w:t>FL</w:t>
      </w:r>
      <w:r w:rsidR="006B54FF" w:rsidRPr="00764977">
        <w:rPr>
          <w:rFonts w:ascii="Garamond" w:hAnsi="Garamond"/>
          <w:sz w:val="22"/>
          <w:szCs w:val="22"/>
        </w:rPr>
        <w:t xml:space="preserve"> </w:t>
      </w:r>
      <w:r w:rsidR="00607B92" w:rsidRPr="00764977">
        <w:rPr>
          <w:rFonts w:ascii="Garamond" w:hAnsi="Garamond"/>
          <w:sz w:val="22"/>
          <w:szCs w:val="22"/>
        </w:rPr>
        <w:t>3</w:t>
      </w:r>
      <w:r w:rsidRPr="00764977">
        <w:rPr>
          <w:rFonts w:ascii="Garamond" w:hAnsi="Garamond"/>
          <w:sz w:val="22"/>
          <w:szCs w:val="22"/>
        </w:rPr>
        <w:t>2806</w:t>
      </w:r>
    </w:p>
    <w:p w14:paraId="0B700D86" w14:textId="025C6E60" w:rsidR="009D6E30" w:rsidRPr="00764977" w:rsidRDefault="008313F3" w:rsidP="009D6E30">
      <w:pPr>
        <w:pBdr>
          <w:bottom w:val="single" w:sz="4" w:space="1" w:color="auto"/>
        </w:pBdr>
        <w:autoSpaceDE w:val="0"/>
        <w:autoSpaceDN w:val="0"/>
        <w:jc w:val="center"/>
        <w:rPr>
          <w:rStyle w:val="Hyperlink"/>
          <w:rFonts w:ascii="Garamond" w:hAnsi="Garamond"/>
          <w:color w:val="auto"/>
          <w:sz w:val="22"/>
          <w:szCs w:val="22"/>
        </w:rPr>
      </w:pPr>
      <w:r w:rsidRPr="00764977">
        <w:rPr>
          <w:rFonts w:ascii="Garamond" w:hAnsi="Garamond"/>
          <w:sz w:val="22"/>
          <w:szCs w:val="22"/>
        </w:rPr>
        <w:t>(</w:t>
      </w:r>
      <w:r w:rsidR="00607B92" w:rsidRPr="00764977">
        <w:rPr>
          <w:rFonts w:ascii="Garamond" w:hAnsi="Garamond"/>
          <w:sz w:val="22"/>
          <w:szCs w:val="22"/>
        </w:rPr>
        <w:t>407</w:t>
      </w:r>
      <w:r w:rsidRPr="00764977">
        <w:rPr>
          <w:rFonts w:ascii="Garamond" w:hAnsi="Garamond"/>
          <w:sz w:val="22"/>
          <w:szCs w:val="22"/>
        </w:rPr>
        <w:t xml:space="preserve">) </w:t>
      </w:r>
      <w:r w:rsidR="00607B92" w:rsidRPr="00764977">
        <w:rPr>
          <w:rFonts w:ascii="Garamond" w:hAnsi="Garamond"/>
          <w:sz w:val="22"/>
          <w:szCs w:val="22"/>
        </w:rPr>
        <w:t>928</w:t>
      </w:r>
      <w:r w:rsidRPr="00764977">
        <w:rPr>
          <w:rFonts w:ascii="Garamond" w:hAnsi="Garamond"/>
          <w:sz w:val="22"/>
          <w:szCs w:val="22"/>
        </w:rPr>
        <w:t>-</w:t>
      </w:r>
      <w:r w:rsidR="00607B92" w:rsidRPr="00764977">
        <w:rPr>
          <w:rFonts w:ascii="Garamond" w:hAnsi="Garamond"/>
          <w:sz w:val="22"/>
          <w:szCs w:val="22"/>
        </w:rPr>
        <w:t>3496</w:t>
      </w:r>
      <w:r w:rsidR="004B7CD8" w:rsidRPr="00764977">
        <w:rPr>
          <w:rFonts w:ascii="Garamond" w:hAnsi="Garamond"/>
          <w:sz w:val="22"/>
          <w:szCs w:val="22"/>
        </w:rPr>
        <w:t xml:space="preserve"> |</w:t>
      </w:r>
      <w:r w:rsidR="002B38C5" w:rsidRPr="00764977">
        <w:rPr>
          <w:rFonts w:ascii="Garamond" w:hAnsi="Garamond"/>
          <w:sz w:val="22"/>
          <w:szCs w:val="22"/>
        </w:rPr>
        <w:t xml:space="preserve"> </w:t>
      </w:r>
      <w:hyperlink r:id="rId6" w:history="1">
        <w:r w:rsidR="00607B92" w:rsidRPr="00764977">
          <w:rPr>
            <w:rStyle w:val="Hyperlink"/>
            <w:rFonts w:ascii="Garamond" w:hAnsi="Garamond"/>
            <w:color w:val="auto"/>
            <w:sz w:val="22"/>
            <w:szCs w:val="22"/>
          </w:rPr>
          <w:t>brandondiazlopez44@gmail.com</w:t>
        </w:r>
      </w:hyperlink>
    </w:p>
    <w:commentRangeStart w:id="1"/>
    <w:commentRangeStart w:id="2"/>
    <w:p w14:paraId="38C3D87F" w14:textId="6582EB2E" w:rsidR="00CC5F16" w:rsidRDefault="00000000" w:rsidP="009D6E30">
      <w:pPr>
        <w:pBdr>
          <w:bottom w:val="single" w:sz="4" w:space="1" w:color="auto"/>
        </w:pBdr>
        <w:autoSpaceDE w:val="0"/>
        <w:autoSpaceDN w:val="0"/>
        <w:jc w:val="center"/>
        <w:rPr>
          <w:rStyle w:val="Hyperlink"/>
          <w:rFonts w:ascii="Garamond" w:hAnsi="Garamond"/>
          <w:sz w:val="22"/>
          <w:szCs w:val="22"/>
        </w:rPr>
      </w:pPr>
      <w:r>
        <w:fldChar w:fldCharType="begin"/>
      </w:r>
      <w:r>
        <w:instrText>HYPERLINK "http://www.linkedin.com/in/brandon-diaz-lopez-"</w:instrText>
      </w:r>
      <w:r>
        <w:fldChar w:fldCharType="separate"/>
      </w:r>
      <w:r w:rsidR="00E0733E" w:rsidRPr="004020A1">
        <w:rPr>
          <w:rStyle w:val="Hyperlink"/>
          <w:rFonts w:ascii="Garamond" w:hAnsi="Garamond"/>
          <w:sz w:val="22"/>
          <w:szCs w:val="22"/>
        </w:rPr>
        <w:t>www.linkedin.com/in/brandon-diaz-lopez-</w:t>
      </w:r>
      <w:r>
        <w:rPr>
          <w:rStyle w:val="Hyperlink"/>
          <w:rFonts w:ascii="Garamond" w:hAnsi="Garamond"/>
          <w:sz w:val="22"/>
          <w:szCs w:val="22"/>
        </w:rPr>
        <w:fldChar w:fldCharType="end"/>
      </w:r>
      <w:commentRangeEnd w:id="1"/>
      <w:r w:rsidR="004061D8">
        <w:rPr>
          <w:rStyle w:val="CommentReference"/>
        </w:rPr>
        <w:commentReference w:id="1"/>
      </w:r>
    </w:p>
    <w:p w14:paraId="4886D7B2" w14:textId="399DE724" w:rsidR="004B7CD8" w:rsidRPr="00FD18EE" w:rsidRDefault="008270E9" w:rsidP="000E0D65">
      <w:pPr>
        <w:pBdr>
          <w:bottom w:val="single" w:sz="4" w:space="1" w:color="auto"/>
        </w:pBdr>
        <w:autoSpaceDE w:val="0"/>
        <w:autoSpaceDN w:val="0"/>
        <w:jc w:val="center"/>
        <w:rPr>
          <w:rFonts w:ascii="Garamond" w:hAnsi="Garamond"/>
          <w:b/>
          <w:sz w:val="16"/>
          <w:szCs w:val="14"/>
        </w:rPr>
      </w:pPr>
      <w:r w:rsidRPr="00D63FBA">
        <w:rPr>
          <w:rFonts w:ascii="Garamond" w:hAnsi="Garamond"/>
          <w:sz w:val="22"/>
          <w:szCs w:val="22"/>
        </w:rPr>
        <w:t>Portfolio:</w:t>
      </w:r>
      <w:r>
        <w:rPr>
          <w:rFonts w:ascii="Garamond" w:hAnsi="Garamond"/>
          <w:color w:val="0000FF" w:themeColor="hyperlink"/>
          <w:sz w:val="22"/>
          <w:szCs w:val="22"/>
          <w:u w:val="single"/>
        </w:rPr>
        <w:t xml:space="preserve"> </w:t>
      </w:r>
      <w:hyperlink r:id="rId11" w:history="1">
        <w:r w:rsidR="000E0D65">
          <w:rPr>
            <w:rStyle w:val="Hyperlink"/>
          </w:rPr>
          <w:t>Brandon Diaz-Lopez's portfolio (brandon</w:t>
        </w:r>
        <w:r w:rsidR="000E0D65">
          <w:rPr>
            <w:rStyle w:val="Hyperlink"/>
          </w:rPr>
          <w:t>d</w:t>
        </w:r>
        <w:r w:rsidR="000E0D65">
          <w:rPr>
            <w:rStyle w:val="Hyperlink"/>
          </w:rPr>
          <w:t>iazlopez.github.io)</w:t>
        </w:r>
      </w:hyperlink>
      <w:commentRangeEnd w:id="2"/>
      <w:r w:rsidR="004061D8">
        <w:rPr>
          <w:rStyle w:val="CommentReference"/>
        </w:rPr>
        <w:commentReference w:id="2"/>
      </w:r>
    </w:p>
    <w:p w14:paraId="780D9D14" w14:textId="77777777" w:rsidR="004B7CD8" w:rsidRPr="00FD18EE" w:rsidRDefault="004B7CD8" w:rsidP="004B7CD8">
      <w:pPr>
        <w:jc w:val="center"/>
        <w:rPr>
          <w:rFonts w:ascii="Garamond" w:hAnsi="Garamond"/>
          <w:b/>
          <w:sz w:val="16"/>
          <w:szCs w:val="14"/>
        </w:rPr>
      </w:pPr>
    </w:p>
    <w:p w14:paraId="432BBA9D" w14:textId="1B5370D0" w:rsidR="004A1BB3" w:rsidRPr="00BA44EE" w:rsidRDefault="006B54FF" w:rsidP="004A1BB3">
      <w:pPr>
        <w:rPr>
          <w:rFonts w:ascii="Garamond" w:hAnsi="Garamond"/>
          <w:b/>
        </w:rPr>
      </w:pPr>
      <w:r w:rsidRPr="004A1BB3">
        <w:rPr>
          <w:rFonts w:ascii="Garamond" w:hAnsi="Garamond"/>
          <w:b/>
        </w:rPr>
        <w:t>PROFESSIONAL SUMMARY</w:t>
      </w:r>
    </w:p>
    <w:p w14:paraId="3B5D8F07" w14:textId="750F8953" w:rsidR="00611545" w:rsidRPr="00FD18EE" w:rsidRDefault="005A374E" w:rsidP="007316A2">
      <w:pPr>
        <w:autoSpaceDE w:val="0"/>
        <w:autoSpaceDN w:val="0"/>
        <w:jc w:val="both"/>
        <w:rPr>
          <w:rFonts w:ascii="Garamond" w:hAnsi="Garamond"/>
          <w:sz w:val="22"/>
          <w:szCs w:val="22"/>
        </w:rPr>
      </w:pPr>
      <w:commentRangeStart w:id="3"/>
      <w:r>
        <w:rPr>
          <w:rFonts w:ascii="Garamond" w:hAnsi="Garamond"/>
          <w:sz w:val="22"/>
          <w:szCs w:val="22"/>
        </w:rPr>
        <w:t xml:space="preserve">IT Professional </w:t>
      </w:r>
      <w:r w:rsidR="005E3D2F" w:rsidRPr="00FD18EE">
        <w:rPr>
          <w:rFonts w:ascii="Garamond" w:hAnsi="Garamond"/>
          <w:sz w:val="22"/>
          <w:szCs w:val="22"/>
        </w:rPr>
        <w:t>and Military Veteran</w:t>
      </w:r>
      <w:r w:rsidR="00EE10E3" w:rsidRPr="00FD18EE">
        <w:rPr>
          <w:rFonts w:ascii="Garamond" w:hAnsi="Garamond"/>
          <w:sz w:val="22"/>
          <w:szCs w:val="22"/>
        </w:rPr>
        <w:t xml:space="preserve"> with an Active Secret Security Clearance</w:t>
      </w:r>
      <w:r>
        <w:rPr>
          <w:rFonts w:ascii="Garamond" w:hAnsi="Garamond"/>
          <w:sz w:val="22"/>
          <w:szCs w:val="22"/>
        </w:rPr>
        <w:t xml:space="preserve">. Over 9 years’ experience in </w:t>
      </w:r>
      <w:r w:rsidR="00EB428C" w:rsidRPr="00FD18EE">
        <w:rPr>
          <w:rFonts w:ascii="Garamond" w:hAnsi="Garamond"/>
          <w:sz w:val="22"/>
          <w:szCs w:val="22"/>
        </w:rPr>
        <w:t xml:space="preserve">providing Enterprise business solutions </w:t>
      </w:r>
      <w:r w:rsidR="004C6177" w:rsidRPr="00FD18EE">
        <w:rPr>
          <w:rFonts w:ascii="Garamond" w:hAnsi="Garamond"/>
          <w:sz w:val="22"/>
          <w:szCs w:val="22"/>
        </w:rPr>
        <w:t>across large scale</w:t>
      </w:r>
      <w:r w:rsidR="00F926A2">
        <w:rPr>
          <w:rFonts w:ascii="Garamond" w:hAnsi="Garamond"/>
          <w:sz w:val="22"/>
          <w:szCs w:val="22"/>
        </w:rPr>
        <w:t xml:space="preserve"> </w:t>
      </w:r>
      <w:r w:rsidR="00EB428C" w:rsidRPr="00FD18EE">
        <w:rPr>
          <w:rFonts w:ascii="Garamond" w:hAnsi="Garamond"/>
          <w:sz w:val="22"/>
          <w:szCs w:val="22"/>
        </w:rPr>
        <w:t xml:space="preserve">environments. </w:t>
      </w:r>
      <w:r w:rsidR="005636F0" w:rsidRPr="00FD18EE">
        <w:rPr>
          <w:rFonts w:ascii="Garamond" w:hAnsi="Garamond" w:cs="Arial"/>
          <w:sz w:val="22"/>
          <w:szCs w:val="22"/>
          <w:shd w:val="clear" w:color="auto" w:fill="FFFFFF"/>
        </w:rPr>
        <w:t xml:space="preserve">Proven performance in linking </w:t>
      </w:r>
      <w:r w:rsidR="006F36EC" w:rsidRPr="00FD18EE">
        <w:rPr>
          <w:rFonts w:ascii="Garamond" w:hAnsi="Garamond" w:cs="Arial"/>
          <w:sz w:val="22"/>
          <w:szCs w:val="22"/>
          <w:shd w:val="clear" w:color="auto" w:fill="FFFFFF"/>
        </w:rPr>
        <w:t>organizational</w:t>
      </w:r>
      <w:r w:rsidR="005636F0" w:rsidRPr="00FD18EE">
        <w:rPr>
          <w:rFonts w:ascii="Garamond" w:hAnsi="Garamond" w:cs="Arial"/>
          <w:sz w:val="22"/>
          <w:szCs w:val="22"/>
          <w:shd w:val="clear" w:color="auto" w:fill="FFFFFF"/>
        </w:rPr>
        <w:t xml:space="preserve"> vision with the delivery of desired results through empowerment, development, processes, and technology. </w:t>
      </w:r>
      <w:r w:rsidR="002A5C28" w:rsidRPr="00FD18EE">
        <w:rPr>
          <w:rFonts w:ascii="Garamond" w:hAnsi="Garamond"/>
          <w:sz w:val="22"/>
          <w:szCs w:val="22"/>
        </w:rPr>
        <w:t xml:space="preserve"> </w:t>
      </w:r>
      <w:commentRangeEnd w:id="3"/>
      <w:r w:rsidR="004061D8">
        <w:rPr>
          <w:rStyle w:val="CommentReference"/>
        </w:rPr>
        <w:commentReference w:id="3"/>
      </w:r>
    </w:p>
    <w:p w14:paraId="5EFE1A27" w14:textId="77777777" w:rsidR="004F74B1" w:rsidRPr="00FD18EE" w:rsidRDefault="004F74B1" w:rsidP="004F74B1">
      <w:pPr>
        <w:autoSpaceDE w:val="0"/>
        <w:autoSpaceDN w:val="0"/>
        <w:jc w:val="both"/>
        <w:rPr>
          <w:rFonts w:ascii="Garamond" w:hAnsi="Garamond"/>
          <w:sz w:val="22"/>
          <w:szCs w:val="22"/>
        </w:rPr>
        <w:sectPr w:rsidR="004F74B1" w:rsidRPr="00FD18EE" w:rsidSect="008E2BB8">
          <w:type w:val="continuous"/>
          <w:pgSz w:w="12240" w:h="15840"/>
          <w:pgMar w:top="270" w:right="720" w:bottom="288" w:left="720" w:header="720" w:footer="720" w:gutter="0"/>
          <w:cols w:space="720"/>
          <w:docGrid w:linePitch="360"/>
        </w:sectPr>
      </w:pPr>
    </w:p>
    <w:p w14:paraId="73140D66" w14:textId="77777777" w:rsidR="005D708C" w:rsidRPr="00FD18EE" w:rsidRDefault="005D708C" w:rsidP="00691B82">
      <w:pPr>
        <w:rPr>
          <w:rFonts w:ascii="Garamond" w:hAnsi="Garamond"/>
          <w:b/>
          <w:sz w:val="22"/>
          <w:szCs w:val="22"/>
        </w:rPr>
      </w:pPr>
    </w:p>
    <w:p w14:paraId="3931CC9D" w14:textId="31187A44" w:rsidR="00EE67AB" w:rsidRPr="004A1BB3" w:rsidRDefault="000C2FFE" w:rsidP="004A1BB3">
      <w:pPr>
        <w:rPr>
          <w:rFonts w:ascii="Garamond" w:hAnsi="Garamond"/>
          <w:b/>
        </w:rPr>
      </w:pPr>
      <w:r w:rsidRPr="004A1BB3">
        <w:rPr>
          <w:rFonts w:ascii="Garamond" w:hAnsi="Garamond"/>
          <w:b/>
        </w:rPr>
        <w:t>PROFESSIONAL EXPERIENCE</w:t>
      </w:r>
    </w:p>
    <w:p w14:paraId="468384F7" w14:textId="685E4E72" w:rsidR="00EE67AB" w:rsidRPr="00FD18EE" w:rsidRDefault="00EE67AB" w:rsidP="00EE67AB">
      <w:pPr>
        <w:tabs>
          <w:tab w:val="right" w:pos="10800"/>
        </w:tabs>
        <w:contextualSpacing/>
        <w:rPr>
          <w:rFonts w:ascii="Garamond" w:hAnsi="Garamond"/>
          <w:b/>
          <w:bCs/>
          <w:sz w:val="22"/>
          <w:szCs w:val="22"/>
        </w:rPr>
      </w:pPr>
      <w:commentRangeStart w:id="4"/>
      <w:proofErr w:type="spellStart"/>
      <w:r w:rsidRPr="00FD18EE">
        <w:rPr>
          <w:rFonts w:ascii="Garamond" w:hAnsi="Garamond"/>
          <w:b/>
          <w:bCs/>
          <w:sz w:val="22"/>
          <w:szCs w:val="22"/>
        </w:rPr>
        <w:t>Advantor</w:t>
      </w:r>
      <w:proofErr w:type="spellEnd"/>
      <w:r w:rsidRPr="00FD18EE">
        <w:rPr>
          <w:rFonts w:ascii="Garamond" w:hAnsi="Garamond"/>
          <w:b/>
          <w:bCs/>
          <w:sz w:val="22"/>
          <w:szCs w:val="22"/>
        </w:rPr>
        <w:t xml:space="preserve"> Systems</w:t>
      </w:r>
      <w:r w:rsidR="00C6224F" w:rsidRPr="00FD18EE">
        <w:rPr>
          <w:rFonts w:ascii="Garamond" w:hAnsi="Garamond"/>
          <w:b/>
          <w:sz w:val="22"/>
          <w:szCs w:val="22"/>
        </w:rPr>
        <w:t xml:space="preserve"> </w:t>
      </w:r>
      <w:r w:rsidR="00C6224F" w:rsidRPr="00FD18EE">
        <w:rPr>
          <w:rFonts w:ascii="Garamond" w:hAnsi="Garamond"/>
          <w:b/>
          <w:bCs/>
          <w:sz w:val="22"/>
          <w:szCs w:val="22"/>
        </w:rPr>
        <w:t>– Orlando, FL</w:t>
      </w:r>
      <w:r w:rsidRPr="00FD18EE">
        <w:rPr>
          <w:rFonts w:ascii="Garamond" w:hAnsi="Garamond"/>
          <w:b/>
          <w:sz w:val="22"/>
          <w:szCs w:val="22"/>
        </w:rPr>
        <w:tab/>
        <w:t xml:space="preserve">July 2021 </w:t>
      </w:r>
      <w:r w:rsidRPr="00FD18EE">
        <w:rPr>
          <w:rFonts w:ascii="Garamond" w:hAnsi="Garamond"/>
          <w:b/>
          <w:bCs/>
          <w:sz w:val="22"/>
          <w:szCs w:val="22"/>
        </w:rPr>
        <w:t>– Current</w:t>
      </w:r>
    </w:p>
    <w:p w14:paraId="3E90E114" w14:textId="08AFDA9B" w:rsidR="00EE67AB" w:rsidRPr="00FD18EE" w:rsidRDefault="00C6224F" w:rsidP="00EE67AB">
      <w:pPr>
        <w:widowControl/>
        <w:overflowPunct/>
        <w:adjustRightInd/>
        <w:jc w:val="both"/>
        <w:rPr>
          <w:rFonts w:ascii="Garamond" w:hAnsi="Garamond"/>
          <w:b/>
          <w:bCs/>
          <w:sz w:val="22"/>
          <w:szCs w:val="22"/>
        </w:rPr>
      </w:pPr>
      <w:r w:rsidRPr="00FD18EE">
        <w:rPr>
          <w:rFonts w:ascii="Garamond" w:hAnsi="Garamond"/>
          <w:b/>
          <w:bCs/>
          <w:sz w:val="22"/>
          <w:szCs w:val="22"/>
        </w:rPr>
        <w:t>Configuration Management Analyst</w:t>
      </w:r>
    </w:p>
    <w:p w14:paraId="663D6C62" w14:textId="77777777" w:rsidR="00312A44" w:rsidRPr="00FD18EE" w:rsidRDefault="00312A44" w:rsidP="00312A44">
      <w:pPr>
        <w:pStyle w:val="ListParagraph"/>
        <w:numPr>
          <w:ilvl w:val="0"/>
          <w:numId w:val="5"/>
        </w:numPr>
        <w:tabs>
          <w:tab w:val="right" w:pos="10800"/>
        </w:tabs>
        <w:rPr>
          <w:rFonts w:ascii="Garamond" w:hAnsi="Garamond"/>
          <w:sz w:val="22"/>
          <w:szCs w:val="22"/>
        </w:rPr>
      </w:pPr>
      <w:r>
        <w:rPr>
          <w:rFonts w:ascii="Garamond" w:hAnsi="Garamond"/>
          <w:sz w:val="22"/>
          <w:szCs w:val="22"/>
        </w:rPr>
        <w:t>Audited</w:t>
      </w:r>
      <w:r w:rsidRPr="00FD18EE">
        <w:rPr>
          <w:rFonts w:ascii="Garamond" w:hAnsi="Garamond"/>
          <w:sz w:val="22"/>
          <w:szCs w:val="22"/>
        </w:rPr>
        <w:t xml:space="preserve"> and </w:t>
      </w:r>
      <w:r>
        <w:rPr>
          <w:rFonts w:ascii="Garamond" w:hAnsi="Garamond"/>
          <w:sz w:val="22"/>
          <w:szCs w:val="22"/>
        </w:rPr>
        <w:t>integrated</w:t>
      </w:r>
      <w:r w:rsidRPr="00FD18EE">
        <w:rPr>
          <w:rFonts w:ascii="Garamond" w:hAnsi="Garamond"/>
          <w:sz w:val="22"/>
          <w:szCs w:val="22"/>
        </w:rPr>
        <w:t xml:space="preserve"> </w:t>
      </w:r>
      <w:r>
        <w:rPr>
          <w:rFonts w:ascii="Garamond" w:hAnsi="Garamond"/>
          <w:sz w:val="22"/>
          <w:szCs w:val="22"/>
        </w:rPr>
        <w:t>3</w:t>
      </w:r>
      <w:r w:rsidRPr="00FD18EE">
        <w:rPr>
          <w:rFonts w:ascii="Garamond" w:hAnsi="Garamond"/>
          <w:sz w:val="22"/>
          <w:szCs w:val="22"/>
        </w:rPr>
        <w:t xml:space="preserve">K equipment </w:t>
      </w:r>
      <w:r>
        <w:rPr>
          <w:rFonts w:ascii="Garamond" w:hAnsi="Garamond"/>
          <w:sz w:val="22"/>
          <w:szCs w:val="22"/>
        </w:rPr>
        <w:t xml:space="preserve">information into Salesforce Database by utilizing dataloader.io, which led to </w:t>
      </w:r>
      <w:r w:rsidRPr="00FD18EE">
        <w:rPr>
          <w:rFonts w:ascii="Garamond" w:hAnsi="Garamond"/>
          <w:sz w:val="22"/>
          <w:szCs w:val="22"/>
        </w:rPr>
        <w:t>increas</w:t>
      </w:r>
      <w:r>
        <w:rPr>
          <w:rFonts w:ascii="Garamond" w:hAnsi="Garamond"/>
          <w:sz w:val="22"/>
          <w:szCs w:val="22"/>
        </w:rPr>
        <w:t>ed</w:t>
      </w:r>
      <w:r w:rsidRPr="00FD18EE">
        <w:rPr>
          <w:rFonts w:ascii="Garamond" w:hAnsi="Garamond"/>
          <w:sz w:val="22"/>
          <w:szCs w:val="22"/>
        </w:rPr>
        <w:t xml:space="preserve"> tracking capabilities and performance outputs leading to increasing efficiency by 20%.</w:t>
      </w:r>
    </w:p>
    <w:p w14:paraId="33F4D893" w14:textId="47B985B4" w:rsidR="00C6224F" w:rsidRPr="00FD18EE" w:rsidRDefault="00D276A0" w:rsidP="00EE67AB">
      <w:pPr>
        <w:pStyle w:val="ListParagraph"/>
        <w:numPr>
          <w:ilvl w:val="0"/>
          <w:numId w:val="5"/>
        </w:numPr>
        <w:tabs>
          <w:tab w:val="right" w:pos="10800"/>
        </w:tabs>
        <w:rPr>
          <w:rFonts w:ascii="Garamond" w:hAnsi="Garamond"/>
          <w:sz w:val="22"/>
          <w:szCs w:val="22"/>
        </w:rPr>
      </w:pPr>
      <w:r>
        <w:rPr>
          <w:rFonts w:ascii="Garamond" w:hAnsi="Garamond"/>
          <w:sz w:val="22"/>
          <w:szCs w:val="22"/>
        </w:rPr>
        <w:t>Improved</w:t>
      </w:r>
      <w:r w:rsidR="00C6224F" w:rsidRPr="00FD18EE">
        <w:rPr>
          <w:rFonts w:ascii="Garamond" w:hAnsi="Garamond"/>
          <w:sz w:val="22"/>
          <w:szCs w:val="22"/>
        </w:rPr>
        <w:t xml:space="preserve"> folder organization</w:t>
      </w:r>
      <w:r>
        <w:rPr>
          <w:rFonts w:ascii="Garamond" w:hAnsi="Garamond"/>
          <w:sz w:val="22"/>
          <w:szCs w:val="22"/>
        </w:rPr>
        <w:t>al</w:t>
      </w:r>
      <w:r w:rsidR="00C6224F" w:rsidRPr="00FD18EE">
        <w:rPr>
          <w:rFonts w:ascii="Garamond" w:hAnsi="Garamond"/>
          <w:sz w:val="22"/>
          <w:szCs w:val="22"/>
        </w:rPr>
        <w:t xml:space="preserve"> </w:t>
      </w:r>
      <w:r>
        <w:rPr>
          <w:rFonts w:ascii="Garamond" w:hAnsi="Garamond"/>
          <w:sz w:val="22"/>
          <w:szCs w:val="22"/>
        </w:rPr>
        <w:t>structure by creating new efficient SOPs to support over 4K documentation, which saved roughly 10% in man hours.</w:t>
      </w:r>
      <w:r w:rsidR="00C6224F" w:rsidRPr="00FD18EE">
        <w:rPr>
          <w:rFonts w:ascii="Garamond" w:hAnsi="Garamond"/>
          <w:sz w:val="22"/>
          <w:szCs w:val="22"/>
        </w:rPr>
        <w:t xml:space="preserve"> </w:t>
      </w:r>
    </w:p>
    <w:p w14:paraId="23A0FDBA" w14:textId="14FE1F54" w:rsidR="00716542" w:rsidRDefault="0093070F" w:rsidP="00764977">
      <w:pPr>
        <w:pStyle w:val="ListParagraph"/>
        <w:numPr>
          <w:ilvl w:val="0"/>
          <w:numId w:val="5"/>
        </w:numPr>
        <w:rPr>
          <w:rFonts w:ascii="Garamond" w:hAnsi="Garamond"/>
          <w:sz w:val="22"/>
          <w:szCs w:val="22"/>
        </w:rPr>
      </w:pPr>
      <w:r>
        <w:rPr>
          <w:rFonts w:ascii="Garamond" w:hAnsi="Garamond"/>
          <w:sz w:val="22"/>
          <w:szCs w:val="22"/>
        </w:rPr>
        <w:t xml:space="preserve">Optimized current </w:t>
      </w:r>
      <w:r w:rsidR="00DA363A" w:rsidRPr="00FD18EE">
        <w:rPr>
          <w:rFonts w:ascii="Garamond" w:hAnsi="Garamond"/>
          <w:sz w:val="22"/>
          <w:szCs w:val="22"/>
        </w:rPr>
        <w:t xml:space="preserve">configuration policies and </w:t>
      </w:r>
      <w:r>
        <w:rPr>
          <w:rFonts w:ascii="Garamond" w:hAnsi="Garamond"/>
          <w:sz w:val="22"/>
          <w:szCs w:val="22"/>
        </w:rPr>
        <w:t>procedures</w:t>
      </w:r>
      <w:r w:rsidR="00DA363A" w:rsidRPr="00FD18EE">
        <w:rPr>
          <w:rFonts w:ascii="Garamond" w:hAnsi="Garamond"/>
          <w:sz w:val="22"/>
          <w:szCs w:val="22"/>
        </w:rPr>
        <w:t xml:space="preserve"> </w:t>
      </w:r>
      <w:r w:rsidR="00D77A9A">
        <w:rPr>
          <w:rFonts w:ascii="Garamond" w:hAnsi="Garamond"/>
          <w:sz w:val="22"/>
          <w:szCs w:val="22"/>
        </w:rPr>
        <w:t xml:space="preserve">by auditing current procedures </w:t>
      </w:r>
      <w:r w:rsidR="00945FC3" w:rsidRPr="00FD18EE">
        <w:rPr>
          <w:rFonts w:ascii="Garamond" w:hAnsi="Garamond"/>
          <w:sz w:val="22"/>
          <w:szCs w:val="22"/>
        </w:rPr>
        <w:t>to</w:t>
      </w:r>
      <w:r w:rsidR="00DA363A" w:rsidRPr="00FD18EE">
        <w:rPr>
          <w:rFonts w:ascii="Garamond" w:hAnsi="Garamond"/>
          <w:sz w:val="22"/>
          <w:szCs w:val="22"/>
        </w:rPr>
        <w:t xml:space="preserve"> maintain code integrity through the development lifecycle</w:t>
      </w:r>
      <w:r>
        <w:rPr>
          <w:rFonts w:ascii="Garamond" w:hAnsi="Garamond"/>
          <w:sz w:val="22"/>
          <w:szCs w:val="22"/>
        </w:rPr>
        <w:t>, which led to increased work efficiency and man hours by 25%.</w:t>
      </w:r>
    </w:p>
    <w:p w14:paraId="36DCAB05" w14:textId="77777777" w:rsidR="00764977" w:rsidRPr="00764977" w:rsidRDefault="00764977" w:rsidP="00764977">
      <w:pPr>
        <w:pStyle w:val="ListParagraph"/>
        <w:rPr>
          <w:rFonts w:ascii="Garamond" w:hAnsi="Garamond"/>
          <w:sz w:val="22"/>
          <w:szCs w:val="22"/>
        </w:rPr>
      </w:pPr>
    </w:p>
    <w:p w14:paraId="6F118912" w14:textId="5318CF90" w:rsidR="00C73A90" w:rsidRPr="00FD18EE" w:rsidRDefault="006863C7" w:rsidP="008221ED">
      <w:pPr>
        <w:tabs>
          <w:tab w:val="right" w:pos="10800"/>
        </w:tabs>
        <w:contextualSpacing/>
        <w:rPr>
          <w:rFonts w:ascii="Garamond" w:hAnsi="Garamond"/>
          <w:b/>
          <w:bCs/>
          <w:sz w:val="22"/>
          <w:szCs w:val="22"/>
        </w:rPr>
      </w:pPr>
      <w:r w:rsidRPr="00FD18EE">
        <w:rPr>
          <w:rFonts w:ascii="Garamond" w:hAnsi="Garamond"/>
          <w:b/>
          <w:bCs/>
          <w:sz w:val="22"/>
          <w:szCs w:val="22"/>
        </w:rPr>
        <w:t xml:space="preserve">United States </w:t>
      </w:r>
      <w:r w:rsidR="00607B92" w:rsidRPr="00FD18EE">
        <w:rPr>
          <w:rFonts w:ascii="Garamond" w:hAnsi="Garamond"/>
          <w:b/>
          <w:bCs/>
          <w:sz w:val="22"/>
          <w:szCs w:val="22"/>
        </w:rPr>
        <w:t>Air Force</w:t>
      </w:r>
      <w:r w:rsidR="00C6224F" w:rsidRPr="00FD18EE">
        <w:rPr>
          <w:rFonts w:ascii="Garamond" w:hAnsi="Garamond"/>
          <w:b/>
          <w:sz w:val="22"/>
          <w:szCs w:val="22"/>
        </w:rPr>
        <w:t xml:space="preserve"> </w:t>
      </w:r>
      <w:r w:rsidR="00C6224F" w:rsidRPr="00FD18EE">
        <w:rPr>
          <w:rFonts w:ascii="Garamond" w:hAnsi="Garamond"/>
          <w:b/>
          <w:bCs/>
          <w:sz w:val="22"/>
          <w:szCs w:val="22"/>
        </w:rPr>
        <w:t xml:space="preserve">– </w:t>
      </w:r>
      <w:r w:rsidR="005A374E">
        <w:rPr>
          <w:rFonts w:ascii="Garamond" w:hAnsi="Garamond"/>
          <w:b/>
          <w:bCs/>
          <w:sz w:val="22"/>
          <w:szCs w:val="22"/>
        </w:rPr>
        <w:t>Technical</w:t>
      </w:r>
      <w:r w:rsidR="005A374E" w:rsidRPr="00FD18EE">
        <w:rPr>
          <w:rFonts w:ascii="Garamond" w:hAnsi="Garamond"/>
          <w:b/>
          <w:bCs/>
          <w:sz w:val="22"/>
          <w:szCs w:val="22"/>
        </w:rPr>
        <w:t xml:space="preserve"> Sargent (E</w:t>
      </w:r>
      <w:r w:rsidR="005A374E">
        <w:rPr>
          <w:rFonts w:ascii="Garamond" w:hAnsi="Garamond"/>
          <w:b/>
          <w:bCs/>
          <w:sz w:val="22"/>
          <w:szCs w:val="22"/>
        </w:rPr>
        <w:t>6</w:t>
      </w:r>
      <w:r w:rsidR="005A374E" w:rsidRPr="00FD18EE">
        <w:rPr>
          <w:rFonts w:ascii="Garamond" w:hAnsi="Garamond"/>
          <w:b/>
          <w:bCs/>
          <w:sz w:val="22"/>
          <w:szCs w:val="22"/>
        </w:rPr>
        <w:t>)</w:t>
      </w:r>
      <w:r w:rsidR="0039355A" w:rsidRPr="00FD18EE">
        <w:rPr>
          <w:rFonts w:ascii="Garamond" w:hAnsi="Garamond"/>
          <w:b/>
          <w:sz w:val="22"/>
          <w:szCs w:val="22"/>
        </w:rPr>
        <w:tab/>
        <w:t xml:space="preserve"> May</w:t>
      </w:r>
      <w:r w:rsidR="00A552BC" w:rsidRPr="00FD18EE">
        <w:rPr>
          <w:rFonts w:ascii="Garamond" w:hAnsi="Garamond"/>
          <w:b/>
          <w:sz w:val="22"/>
          <w:szCs w:val="22"/>
        </w:rPr>
        <w:t xml:space="preserve"> 2014 </w:t>
      </w:r>
      <w:r w:rsidR="00683D5D" w:rsidRPr="00FD18EE">
        <w:rPr>
          <w:rFonts w:ascii="Garamond" w:hAnsi="Garamond"/>
          <w:b/>
          <w:bCs/>
          <w:sz w:val="22"/>
          <w:szCs w:val="22"/>
        </w:rPr>
        <w:t xml:space="preserve">– </w:t>
      </w:r>
      <w:r w:rsidR="0039355A" w:rsidRPr="00FD18EE">
        <w:rPr>
          <w:rFonts w:ascii="Garamond" w:hAnsi="Garamond"/>
          <w:b/>
          <w:bCs/>
          <w:sz w:val="22"/>
          <w:szCs w:val="22"/>
        </w:rPr>
        <w:t>Aug 21</w:t>
      </w:r>
      <w:r w:rsidR="00A552BC" w:rsidRPr="00FD18EE">
        <w:rPr>
          <w:rFonts w:ascii="Garamond" w:hAnsi="Garamond"/>
          <w:b/>
          <w:bCs/>
          <w:sz w:val="22"/>
          <w:szCs w:val="22"/>
        </w:rPr>
        <w:t xml:space="preserve"> (</w:t>
      </w:r>
      <w:r w:rsidR="0039355A" w:rsidRPr="00FD18EE">
        <w:rPr>
          <w:rFonts w:ascii="Garamond" w:hAnsi="Garamond"/>
          <w:b/>
          <w:bCs/>
          <w:sz w:val="22"/>
          <w:szCs w:val="22"/>
        </w:rPr>
        <w:t>Active Duty USAF</w:t>
      </w:r>
      <w:r w:rsidR="00A552BC" w:rsidRPr="00FD18EE">
        <w:rPr>
          <w:rFonts w:ascii="Garamond" w:hAnsi="Garamond"/>
          <w:b/>
          <w:bCs/>
          <w:sz w:val="22"/>
          <w:szCs w:val="22"/>
        </w:rPr>
        <w:t>)</w:t>
      </w:r>
    </w:p>
    <w:p w14:paraId="36D99DD4" w14:textId="5F763725" w:rsidR="00A552BC" w:rsidRPr="00FD18EE" w:rsidRDefault="005A374E" w:rsidP="00A71C62">
      <w:pPr>
        <w:widowControl/>
        <w:overflowPunct/>
        <w:adjustRightInd/>
        <w:jc w:val="both"/>
        <w:rPr>
          <w:rFonts w:ascii="Garamond" w:hAnsi="Garamond"/>
          <w:b/>
          <w:bCs/>
          <w:sz w:val="22"/>
          <w:szCs w:val="22"/>
        </w:rPr>
      </w:pPr>
      <w:r w:rsidRPr="00FD18EE">
        <w:rPr>
          <w:rFonts w:ascii="Garamond" w:hAnsi="Garamond"/>
          <w:b/>
          <w:bCs/>
          <w:sz w:val="22"/>
          <w:szCs w:val="22"/>
        </w:rPr>
        <w:t xml:space="preserve">Senior Data Analyst </w:t>
      </w:r>
      <w:r w:rsidR="00713FD2">
        <w:rPr>
          <w:rFonts w:ascii="Garamond" w:hAnsi="Garamond"/>
          <w:b/>
          <w:bCs/>
          <w:sz w:val="22"/>
          <w:szCs w:val="22"/>
        </w:rPr>
        <w:t xml:space="preserve">| Senior Database Administrator </w:t>
      </w:r>
      <w:r>
        <w:rPr>
          <w:rFonts w:ascii="Garamond" w:hAnsi="Garamond"/>
          <w:b/>
          <w:bCs/>
          <w:sz w:val="22"/>
          <w:szCs w:val="22"/>
        </w:rPr>
        <w:tab/>
      </w:r>
      <w:r>
        <w:rPr>
          <w:rFonts w:ascii="Garamond" w:hAnsi="Garamond"/>
          <w:b/>
          <w:bCs/>
          <w:sz w:val="22"/>
          <w:szCs w:val="22"/>
        </w:rPr>
        <w:tab/>
        <w:t xml:space="preserve">      </w:t>
      </w:r>
      <w:r w:rsidR="00B17FF8">
        <w:rPr>
          <w:rFonts w:ascii="Garamond" w:hAnsi="Garamond"/>
          <w:b/>
          <w:bCs/>
          <w:sz w:val="22"/>
          <w:szCs w:val="22"/>
        </w:rPr>
        <w:t xml:space="preserve"> </w:t>
      </w:r>
      <w:r w:rsidR="004061D8">
        <w:rPr>
          <w:rFonts w:ascii="Garamond" w:hAnsi="Garamond"/>
          <w:b/>
          <w:bCs/>
          <w:sz w:val="22"/>
          <w:szCs w:val="22"/>
        </w:rPr>
        <w:tab/>
      </w:r>
      <w:r w:rsidR="004061D8">
        <w:rPr>
          <w:rFonts w:ascii="Garamond" w:hAnsi="Garamond"/>
          <w:b/>
          <w:bCs/>
          <w:sz w:val="22"/>
          <w:szCs w:val="22"/>
        </w:rPr>
        <w:tab/>
      </w:r>
      <w:r w:rsidR="0039355A" w:rsidRPr="00FD18EE">
        <w:rPr>
          <w:rFonts w:ascii="Garamond" w:hAnsi="Garamond"/>
          <w:b/>
          <w:sz w:val="22"/>
          <w:szCs w:val="22"/>
        </w:rPr>
        <w:t xml:space="preserve">Aug 21 </w:t>
      </w:r>
      <w:r w:rsidR="0039355A" w:rsidRPr="00FD18EE">
        <w:rPr>
          <w:rFonts w:ascii="Garamond" w:hAnsi="Garamond"/>
          <w:b/>
          <w:bCs/>
          <w:sz w:val="22"/>
          <w:szCs w:val="22"/>
        </w:rPr>
        <w:t>– Current (USAF Reserves)</w:t>
      </w:r>
    </w:p>
    <w:p w14:paraId="41C809F9" w14:textId="49A5256E" w:rsidR="0020767A" w:rsidRPr="00FD18EE" w:rsidRDefault="00732F5A" w:rsidP="00EB428C">
      <w:pPr>
        <w:pStyle w:val="ListParagraph"/>
        <w:widowControl/>
        <w:numPr>
          <w:ilvl w:val="0"/>
          <w:numId w:val="4"/>
        </w:numPr>
        <w:overflowPunct/>
        <w:adjustRightInd/>
        <w:jc w:val="both"/>
        <w:rPr>
          <w:rFonts w:ascii="Garamond" w:hAnsi="Garamond"/>
          <w:sz w:val="22"/>
          <w:szCs w:val="22"/>
        </w:rPr>
      </w:pPr>
      <w:r w:rsidRPr="00FD18EE">
        <w:rPr>
          <w:rFonts w:ascii="Garamond" w:hAnsi="Garamond"/>
          <w:sz w:val="22"/>
          <w:szCs w:val="22"/>
        </w:rPr>
        <w:t xml:space="preserve">Provided </w:t>
      </w:r>
      <w:r w:rsidR="00D53849">
        <w:rPr>
          <w:rFonts w:ascii="Garamond" w:hAnsi="Garamond"/>
          <w:sz w:val="22"/>
          <w:szCs w:val="22"/>
        </w:rPr>
        <w:t>24/7 database support</w:t>
      </w:r>
      <w:r w:rsidR="008A7E93" w:rsidRPr="00FD18EE">
        <w:rPr>
          <w:rFonts w:ascii="Garamond" w:hAnsi="Garamond"/>
          <w:sz w:val="22"/>
          <w:szCs w:val="22"/>
        </w:rPr>
        <w:t xml:space="preserve"> </w:t>
      </w:r>
      <w:r w:rsidR="00D53849">
        <w:rPr>
          <w:rFonts w:ascii="Garamond" w:hAnsi="Garamond"/>
          <w:sz w:val="22"/>
          <w:szCs w:val="22"/>
        </w:rPr>
        <w:t xml:space="preserve">to </w:t>
      </w:r>
      <w:r w:rsidR="0076188E" w:rsidRPr="00FD18EE">
        <w:rPr>
          <w:rFonts w:ascii="Garamond" w:hAnsi="Garamond"/>
          <w:sz w:val="22"/>
          <w:szCs w:val="22"/>
        </w:rPr>
        <w:t>the entire Air Force Aircraft Maintenance fleets</w:t>
      </w:r>
      <w:r w:rsidR="00D53849">
        <w:rPr>
          <w:rFonts w:ascii="Garamond" w:hAnsi="Garamond"/>
          <w:sz w:val="22"/>
          <w:szCs w:val="22"/>
        </w:rPr>
        <w:t xml:space="preserve">, </w:t>
      </w:r>
      <w:r w:rsidR="003A7681">
        <w:rPr>
          <w:rFonts w:ascii="Garamond" w:hAnsi="Garamond"/>
          <w:sz w:val="22"/>
          <w:szCs w:val="22"/>
        </w:rPr>
        <w:t xml:space="preserve">by solving complex database </w:t>
      </w:r>
      <w:r w:rsidR="00D53849">
        <w:rPr>
          <w:rFonts w:ascii="Garamond" w:hAnsi="Garamond"/>
          <w:sz w:val="22"/>
          <w:szCs w:val="22"/>
        </w:rPr>
        <w:t>issues</w:t>
      </w:r>
      <w:r w:rsidR="003A7681">
        <w:rPr>
          <w:rFonts w:ascii="Garamond" w:hAnsi="Garamond"/>
          <w:sz w:val="22"/>
          <w:szCs w:val="22"/>
        </w:rPr>
        <w:t xml:space="preserve"> using SQL knowledge, </w:t>
      </w:r>
      <w:r w:rsidR="0076188E" w:rsidRPr="00FD18EE">
        <w:rPr>
          <w:rFonts w:ascii="Garamond" w:hAnsi="Garamond"/>
          <w:sz w:val="22"/>
          <w:szCs w:val="22"/>
        </w:rPr>
        <w:t xml:space="preserve">which </w:t>
      </w:r>
      <w:r w:rsidR="003A7681">
        <w:rPr>
          <w:rFonts w:ascii="Garamond" w:hAnsi="Garamond"/>
          <w:sz w:val="22"/>
          <w:szCs w:val="22"/>
        </w:rPr>
        <w:t xml:space="preserve">increased accuracy for </w:t>
      </w:r>
      <w:r w:rsidR="0076188E" w:rsidRPr="00FD18EE">
        <w:rPr>
          <w:rFonts w:ascii="Garamond" w:hAnsi="Garamond"/>
          <w:sz w:val="22"/>
          <w:szCs w:val="22"/>
        </w:rPr>
        <w:t>250K USERs</w:t>
      </w:r>
      <w:r w:rsidR="008A7E93" w:rsidRPr="00FD18EE">
        <w:rPr>
          <w:rFonts w:ascii="Garamond" w:hAnsi="Garamond"/>
          <w:sz w:val="22"/>
          <w:szCs w:val="22"/>
        </w:rPr>
        <w:t xml:space="preserve"> </w:t>
      </w:r>
      <w:r w:rsidR="00D53849">
        <w:rPr>
          <w:rFonts w:ascii="Garamond" w:hAnsi="Garamond"/>
          <w:sz w:val="22"/>
          <w:szCs w:val="22"/>
        </w:rPr>
        <w:t xml:space="preserve">and 104 military installations by </w:t>
      </w:r>
      <w:r w:rsidR="003A7681">
        <w:rPr>
          <w:rFonts w:ascii="Garamond" w:hAnsi="Garamond"/>
          <w:sz w:val="22"/>
          <w:szCs w:val="22"/>
        </w:rPr>
        <w:t>10%.</w:t>
      </w:r>
    </w:p>
    <w:p w14:paraId="227A0811" w14:textId="15A16DF8" w:rsidR="00180498" w:rsidRPr="00FD18EE" w:rsidRDefault="000F328F" w:rsidP="00EB428C">
      <w:pPr>
        <w:pStyle w:val="ListParagraph"/>
        <w:numPr>
          <w:ilvl w:val="0"/>
          <w:numId w:val="3"/>
        </w:numPr>
        <w:jc w:val="both"/>
        <w:rPr>
          <w:rFonts w:ascii="Garamond" w:hAnsi="Garamond"/>
          <w:sz w:val="22"/>
          <w:szCs w:val="22"/>
        </w:rPr>
      </w:pPr>
      <w:bookmarkStart w:id="5" w:name="_Hlk128399894"/>
      <w:r>
        <w:rPr>
          <w:rFonts w:ascii="Garamond" w:hAnsi="Garamond"/>
          <w:sz w:val="22"/>
          <w:szCs w:val="22"/>
        </w:rPr>
        <w:t xml:space="preserve">Conducted rigorous analysis of data to assess and identify </w:t>
      </w:r>
      <w:r w:rsidR="00625085" w:rsidRPr="00FD18EE">
        <w:rPr>
          <w:rFonts w:ascii="Garamond" w:hAnsi="Garamond"/>
          <w:sz w:val="22"/>
          <w:szCs w:val="22"/>
        </w:rPr>
        <w:t xml:space="preserve">adverse trends, </w:t>
      </w:r>
      <w:bookmarkStart w:id="6" w:name="_Hlk128399907"/>
      <w:r w:rsidR="00352FC0">
        <w:rPr>
          <w:rFonts w:ascii="Garamond" w:hAnsi="Garamond"/>
          <w:sz w:val="22"/>
          <w:szCs w:val="22"/>
        </w:rPr>
        <w:t xml:space="preserve">by </w:t>
      </w:r>
      <w:r w:rsidR="00625085" w:rsidRPr="00FD18EE">
        <w:rPr>
          <w:rFonts w:ascii="Garamond" w:hAnsi="Garamond"/>
          <w:sz w:val="22"/>
          <w:szCs w:val="22"/>
        </w:rPr>
        <w:t xml:space="preserve">isolating potential problem areas </w:t>
      </w:r>
      <w:r w:rsidR="00352FC0">
        <w:rPr>
          <w:rFonts w:ascii="Garamond" w:hAnsi="Garamond"/>
          <w:sz w:val="22"/>
          <w:szCs w:val="22"/>
        </w:rPr>
        <w:t>during analysis investigation</w:t>
      </w:r>
      <w:r w:rsidR="00F92806" w:rsidRPr="00FD18EE">
        <w:rPr>
          <w:rFonts w:ascii="Garamond" w:hAnsi="Garamond"/>
          <w:sz w:val="22"/>
          <w:szCs w:val="22"/>
        </w:rPr>
        <w:t>,</w:t>
      </w:r>
      <w:r w:rsidR="00625085" w:rsidRPr="00FD18EE">
        <w:rPr>
          <w:rFonts w:ascii="Garamond" w:hAnsi="Garamond"/>
          <w:sz w:val="22"/>
          <w:szCs w:val="22"/>
        </w:rPr>
        <w:t xml:space="preserve"> </w:t>
      </w:r>
      <w:r w:rsidR="00F92806">
        <w:rPr>
          <w:rFonts w:ascii="Garamond" w:hAnsi="Garamond"/>
          <w:sz w:val="22"/>
          <w:szCs w:val="22"/>
        </w:rPr>
        <w:t xml:space="preserve">which </w:t>
      </w:r>
      <w:r w:rsidR="00352FC0">
        <w:rPr>
          <w:rFonts w:ascii="Garamond" w:hAnsi="Garamond"/>
          <w:sz w:val="22"/>
          <w:szCs w:val="22"/>
        </w:rPr>
        <w:t>led to stakeholders improving maintenance procedures and spearheaded</w:t>
      </w:r>
      <w:r w:rsidR="00F92806">
        <w:rPr>
          <w:rFonts w:ascii="Garamond" w:hAnsi="Garamond"/>
          <w:sz w:val="22"/>
          <w:szCs w:val="22"/>
        </w:rPr>
        <w:t xml:space="preserve"> passing rates for several KPIs</w:t>
      </w:r>
      <w:r w:rsidR="00C66428">
        <w:rPr>
          <w:rFonts w:ascii="Garamond" w:hAnsi="Garamond"/>
          <w:sz w:val="22"/>
          <w:szCs w:val="22"/>
        </w:rPr>
        <w:t xml:space="preserve"> over a </w:t>
      </w:r>
      <w:r w:rsidR="00B31D2D">
        <w:rPr>
          <w:rFonts w:ascii="Garamond" w:hAnsi="Garamond"/>
          <w:sz w:val="22"/>
          <w:szCs w:val="22"/>
        </w:rPr>
        <w:t>five-year</w:t>
      </w:r>
      <w:r w:rsidR="00C66428">
        <w:rPr>
          <w:rFonts w:ascii="Garamond" w:hAnsi="Garamond"/>
          <w:sz w:val="22"/>
          <w:szCs w:val="22"/>
        </w:rPr>
        <w:t xml:space="preserve"> period</w:t>
      </w:r>
      <w:r w:rsidR="00F92806">
        <w:rPr>
          <w:rFonts w:ascii="Garamond" w:hAnsi="Garamond"/>
          <w:sz w:val="22"/>
          <w:szCs w:val="22"/>
        </w:rPr>
        <w:t>.</w:t>
      </w:r>
    </w:p>
    <w:bookmarkEnd w:id="5"/>
    <w:bookmarkEnd w:id="6"/>
    <w:p w14:paraId="6D9C47AB" w14:textId="5BEBDF8A" w:rsidR="00945FC3" w:rsidRPr="00764977" w:rsidRDefault="00FB7014" w:rsidP="00764977">
      <w:pPr>
        <w:pStyle w:val="ListParagraph"/>
        <w:numPr>
          <w:ilvl w:val="0"/>
          <w:numId w:val="3"/>
        </w:numPr>
        <w:jc w:val="both"/>
        <w:rPr>
          <w:rFonts w:ascii="Garamond" w:hAnsi="Garamond"/>
          <w:sz w:val="22"/>
          <w:szCs w:val="22"/>
        </w:rPr>
      </w:pPr>
      <w:r>
        <w:rPr>
          <w:rFonts w:ascii="Garamond" w:hAnsi="Garamond"/>
          <w:sz w:val="22"/>
          <w:szCs w:val="22"/>
        </w:rPr>
        <w:t>Audited</w:t>
      </w:r>
      <w:r w:rsidR="002A6C86" w:rsidRPr="00FD18EE">
        <w:rPr>
          <w:rFonts w:ascii="Garamond" w:hAnsi="Garamond"/>
          <w:sz w:val="22"/>
          <w:szCs w:val="22"/>
        </w:rPr>
        <w:t xml:space="preserve"> 609 </w:t>
      </w:r>
      <w:r w:rsidR="00C6224F" w:rsidRPr="00FD18EE">
        <w:rPr>
          <w:rFonts w:ascii="Garamond" w:hAnsi="Garamond"/>
          <w:sz w:val="22"/>
          <w:szCs w:val="22"/>
        </w:rPr>
        <w:t>user-profiles</w:t>
      </w:r>
      <w:r w:rsidR="002A6C86" w:rsidRPr="00FD18EE">
        <w:rPr>
          <w:rFonts w:ascii="Garamond" w:hAnsi="Garamond"/>
          <w:sz w:val="22"/>
          <w:szCs w:val="22"/>
        </w:rPr>
        <w:t xml:space="preserve"> and identified 27% errors while reviewing Integrated Maintenance Data System (IMDS) manning integrity; resulted in a 40% improvement to manning statistics over a 10-month period</w:t>
      </w:r>
      <w:r>
        <w:rPr>
          <w:rFonts w:ascii="Garamond" w:hAnsi="Garamond"/>
          <w:sz w:val="22"/>
          <w:szCs w:val="22"/>
        </w:rPr>
        <w:t>.</w:t>
      </w:r>
      <w:r w:rsidR="00C6224F" w:rsidRPr="00764977">
        <w:rPr>
          <w:rFonts w:ascii="Garamond" w:hAnsi="Garamond"/>
          <w:b/>
          <w:bCs/>
          <w:sz w:val="22"/>
          <w:szCs w:val="22"/>
        </w:rPr>
        <w:tab/>
      </w:r>
    </w:p>
    <w:p w14:paraId="6AC783C7" w14:textId="0C55D2CE" w:rsidR="00EB428C" w:rsidRPr="00FD18EE" w:rsidRDefault="00DE2B2D" w:rsidP="00EB428C">
      <w:pPr>
        <w:pStyle w:val="ListParagraph"/>
        <w:numPr>
          <w:ilvl w:val="0"/>
          <w:numId w:val="3"/>
        </w:numPr>
        <w:jc w:val="both"/>
        <w:rPr>
          <w:rFonts w:ascii="Garamond" w:hAnsi="Garamond"/>
          <w:sz w:val="22"/>
          <w:szCs w:val="22"/>
        </w:rPr>
      </w:pPr>
      <w:r>
        <w:rPr>
          <w:rFonts w:ascii="Garamond" w:hAnsi="Garamond"/>
          <w:sz w:val="22"/>
          <w:szCs w:val="22"/>
        </w:rPr>
        <w:t>Supervised fleet health of 88 Drone and Fighter Aircraft by evaluating IT business methods and practices</w:t>
      </w:r>
      <w:r w:rsidRPr="00FD18EE">
        <w:rPr>
          <w:rFonts w:ascii="Garamond" w:hAnsi="Garamond"/>
          <w:sz w:val="22"/>
          <w:szCs w:val="22"/>
        </w:rPr>
        <w:t>,</w:t>
      </w:r>
      <w:r w:rsidR="00EB428C" w:rsidRPr="00FD18EE">
        <w:rPr>
          <w:rFonts w:ascii="Garamond" w:hAnsi="Garamond"/>
          <w:sz w:val="22"/>
          <w:szCs w:val="22"/>
        </w:rPr>
        <w:t xml:space="preserve"> </w:t>
      </w:r>
      <w:r>
        <w:rPr>
          <w:rFonts w:ascii="Garamond" w:hAnsi="Garamond"/>
          <w:sz w:val="22"/>
          <w:szCs w:val="22"/>
        </w:rPr>
        <w:t xml:space="preserve">which led to decreasing man hours </w:t>
      </w:r>
      <w:r w:rsidR="000203FB">
        <w:rPr>
          <w:rFonts w:ascii="Garamond" w:hAnsi="Garamond"/>
          <w:sz w:val="22"/>
          <w:szCs w:val="22"/>
        </w:rPr>
        <w:t>by 10% while</w:t>
      </w:r>
      <w:r>
        <w:rPr>
          <w:rFonts w:ascii="Garamond" w:hAnsi="Garamond"/>
          <w:sz w:val="22"/>
          <w:szCs w:val="22"/>
        </w:rPr>
        <w:t xml:space="preserve"> increasing work proficiency by 12%.</w:t>
      </w:r>
    </w:p>
    <w:p w14:paraId="55FD390E" w14:textId="3EA70A6E" w:rsidR="009A6F40" w:rsidRDefault="0074208D" w:rsidP="00716542">
      <w:pPr>
        <w:pStyle w:val="ListParagraph"/>
        <w:numPr>
          <w:ilvl w:val="0"/>
          <w:numId w:val="3"/>
        </w:numPr>
        <w:jc w:val="both"/>
        <w:rPr>
          <w:rFonts w:ascii="Garamond" w:hAnsi="Garamond"/>
          <w:sz w:val="22"/>
          <w:szCs w:val="22"/>
        </w:rPr>
      </w:pPr>
      <w:r>
        <w:rPr>
          <w:rFonts w:ascii="Garamond" w:hAnsi="Garamond"/>
          <w:sz w:val="22"/>
          <w:szCs w:val="22"/>
        </w:rPr>
        <w:t xml:space="preserve"> Maximized Drone Aircraft availability by using regression </w:t>
      </w:r>
      <w:r w:rsidR="00EB428C" w:rsidRPr="00FD18EE">
        <w:rPr>
          <w:rFonts w:ascii="Garamond" w:hAnsi="Garamond"/>
          <w:sz w:val="22"/>
          <w:szCs w:val="22"/>
        </w:rPr>
        <w:t>statistic</w:t>
      </w:r>
      <w:r>
        <w:rPr>
          <w:rFonts w:ascii="Garamond" w:hAnsi="Garamond"/>
          <w:sz w:val="22"/>
          <w:szCs w:val="22"/>
        </w:rPr>
        <w:t>al methods</w:t>
      </w:r>
      <w:r w:rsidR="00EB428C" w:rsidRPr="00FD18EE">
        <w:rPr>
          <w:rFonts w:ascii="Garamond" w:hAnsi="Garamond"/>
          <w:sz w:val="22"/>
          <w:szCs w:val="22"/>
        </w:rPr>
        <w:t xml:space="preserve"> to identify </w:t>
      </w:r>
      <w:r w:rsidR="00AD54BA">
        <w:rPr>
          <w:rFonts w:ascii="Garamond" w:hAnsi="Garamond"/>
          <w:sz w:val="22"/>
          <w:szCs w:val="22"/>
        </w:rPr>
        <w:t>an</w:t>
      </w:r>
      <w:r>
        <w:rPr>
          <w:rFonts w:ascii="Garamond" w:hAnsi="Garamond"/>
          <w:sz w:val="22"/>
          <w:szCs w:val="22"/>
        </w:rPr>
        <w:t xml:space="preserve"> increasing negative </w:t>
      </w:r>
      <w:r w:rsidR="00D3113E">
        <w:rPr>
          <w:rFonts w:ascii="Garamond" w:hAnsi="Garamond"/>
          <w:sz w:val="22"/>
          <w:szCs w:val="22"/>
        </w:rPr>
        <w:t>trend,</w:t>
      </w:r>
      <w:r w:rsidR="00EB428C" w:rsidRPr="00FD18EE">
        <w:rPr>
          <w:rFonts w:ascii="Garamond" w:hAnsi="Garamond"/>
          <w:sz w:val="22"/>
          <w:szCs w:val="22"/>
        </w:rPr>
        <w:t xml:space="preserve"> </w:t>
      </w:r>
      <w:r>
        <w:rPr>
          <w:rFonts w:ascii="Garamond" w:hAnsi="Garamond"/>
          <w:sz w:val="22"/>
          <w:szCs w:val="22"/>
        </w:rPr>
        <w:t xml:space="preserve">which resulted in </w:t>
      </w:r>
      <w:r w:rsidR="00EE479A">
        <w:rPr>
          <w:rFonts w:ascii="Garamond" w:hAnsi="Garamond"/>
          <w:sz w:val="22"/>
          <w:szCs w:val="22"/>
        </w:rPr>
        <w:t xml:space="preserve">a reduced expenditure of 2M$, and an increased work proficiency by 50%. </w:t>
      </w:r>
    </w:p>
    <w:p w14:paraId="2947E9CA" w14:textId="1B29227E" w:rsidR="00601239" w:rsidRDefault="00657915" w:rsidP="00716542">
      <w:pPr>
        <w:pStyle w:val="ListParagraph"/>
        <w:numPr>
          <w:ilvl w:val="0"/>
          <w:numId w:val="3"/>
        </w:numPr>
        <w:jc w:val="both"/>
        <w:rPr>
          <w:rFonts w:ascii="Garamond" w:hAnsi="Garamond"/>
          <w:sz w:val="22"/>
          <w:szCs w:val="22"/>
        </w:rPr>
      </w:pPr>
      <w:r>
        <w:rPr>
          <w:rFonts w:ascii="Garamond" w:hAnsi="Garamond"/>
          <w:sz w:val="22"/>
          <w:szCs w:val="22"/>
        </w:rPr>
        <w:t xml:space="preserve">Investigated common drone breaks and write ups by using regression analysis methods, which drove the Air Force headquarters to review and change common Aircraft practices. </w:t>
      </w:r>
      <w:commentRangeEnd w:id="4"/>
      <w:r w:rsidR="004061D8">
        <w:rPr>
          <w:rStyle w:val="CommentReference"/>
        </w:rPr>
        <w:commentReference w:id="4"/>
      </w:r>
    </w:p>
    <w:p w14:paraId="4E5BA33B" w14:textId="2C91DB63" w:rsidR="007C75BD" w:rsidRDefault="007C75BD" w:rsidP="00B62F71">
      <w:pPr>
        <w:jc w:val="both"/>
        <w:rPr>
          <w:rFonts w:ascii="Garamond" w:hAnsi="Garamond"/>
          <w:sz w:val="22"/>
          <w:szCs w:val="22"/>
        </w:rPr>
      </w:pPr>
    </w:p>
    <w:p w14:paraId="729A2D58" w14:textId="79B15D9C" w:rsidR="007C75BD" w:rsidRPr="007C75BD" w:rsidRDefault="007C75BD" w:rsidP="00B62F71">
      <w:pPr>
        <w:jc w:val="both"/>
        <w:rPr>
          <w:rFonts w:ascii="Garamond" w:hAnsi="Garamond"/>
          <w:b/>
        </w:rPr>
      </w:pPr>
      <w:r w:rsidRPr="007C75BD">
        <w:rPr>
          <w:rFonts w:ascii="Garamond" w:hAnsi="Garamond"/>
          <w:b/>
        </w:rPr>
        <w:t>Skills</w:t>
      </w:r>
    </w:p>
    <w:tbl>
      <w:tblPr>
        <w:tblW w:w="0" w:type="auto"/>
        <w:tblLook w:val="04A0" w:firstRow="1" w:lastRow="0" w:firstColumn="1" w:lastColumn="0" w:noHBand="0" w:noVBand="1"/>
      </w:tblPr>
      <w:tblGrid>
        <w:gridCol w:w="3596"/>
        <w:gridCol w:w="3597"/>
        <w:gridCol w:w="3597"/>
      </w:tblGrid>
      <w:tr w:rsidR="007C75BD" w14:paraId="6A1F84F6" w14:textId="77777777" w:rsidTr="007C75BD">
        <w:tc>
          <w:tcPr>
            <w:tcW w:w="3596" w:type="dxa"/>
          </w:tcPr>
          <w:p w14:paraId="2430F3DF" w14:textId="055831FC" w:rsidR="007C75BD" w:rsidRPr="007C75BD" w:rsidRDefault="007C75BD" w:rsidP="007C75BD">
            <w:pPr>
              <w:pStyle w:val="ListParagraph"/>
              <w:numPr>
                <w:ilvl w:val="0"/>
                <w:numId w:val="3"/>
              </w:numPr>
              <w:jc w:val="both"/>
              <w:rPr>
                <w:rFonts w:ascii="Garamond" w:hAnsi="Garamond"/>
                <w:sz w:val="22"/>
                <w:szCs w:val="22"/>
              </w:rPr>
            </w:pPr>
            <w:r w:rsidRPr="007C75BD">
              <w:rPr>
                <w:rFonts w:ascii="Garamond" w:hAnsi="Garamond"/>
                <w:sz w:val="22"/>
                <w:szCs w:val="22"/>
              </w:rPr>
              <w:t xml:space="preserve">Data | Trend Analysis </w:t>
            </w:r>
          </w:p>
        </w:tc>
        <w:tc>
          <w:tcPr>
            <w:tcW w:w="3597" w:type="dxa"/>
          </w:tcPr>
          <w:p w14:paraId="050875FA" w14:textId="6EC4041F" w:rsidR="007C75BD" w:rsidRPr="007C75BD" w:rsidRDefault="007C75BD" w:rsidP="007C75BD">
            <w:pPr>
              <w:pStyle w:val="ListParagraph"/>
              <w:numPr>
                <w:ilvl w:val="0"/>
                <w:numId w:val="3"/>
              </w:numPr>
              <w:jc w:val="both"/>
              <w:rPr>
                <w:rFonts w:ascii="Garamond" w:hAnsi="Garamond"/>
                <w:sz w:val="22"/>
                <w:szCs w:val="22"/>
              </w:rPr>
            </w:pPr>
            <w:r w:rsidRPr="007C75BD">
              <w:rPr>
                <w:rFonts w:ascii="Garamond" w:hAnsi="Garamond"/>
                <w:sz w:val="22"/>
                <w:szCs w:val="22"/>
              </w:rPr>
              <w:t>SAS</w:t>
            </w:r>
          </w:p>
        </w:tc>
        <w:tc>
          <w:tcPr>
            <w:tcW w:w="3597" w:type="dxa"/>
          </w:tcPr>
          <w:p w14:paraId="30A2A1A2" w14:textId="5B6804D2" w:rsidR="007C75BD" w:rsidRPr="007C75BD" w:rsidRDefault="007C75BD" w:rsidP="007C75BD">
            <w:pPr>
              <w:pStyle w:val="ListParagraph"/>
              <w:numPr>
                <w:ilvl w:val="0"/>
                <w:numId w:val="3"/>
              </w:numPr>
              <w:jc w:val="both"/>
              <w:rPr>
                <w:rFonts w:ascii="Garamond" w:hAnsi="Garamond"/>
                <w:sz w:val="22"/>
                <w:szCs w:val="22"/>
              </w:rPr>
            </w:pPr>
            <w:r w:rsidRPr="007C75BD">
              <w:rPr>
                <w:rFonts w:ascii="Garamond" w:hAnsi="Garamond"/>
                <w:sz w:val="22"/>
                <w:szCs w:val="22"/>
              </w:rPr>
              <w:t>Salesforce</w:t>
            </w:r>
          </w:p>
        </w:tc>
      </w:tr>
      <w:tr w:rsidR="007C75BD" w14:paraId="17E0A396" w14:textId="77777777" w:rsidTr="007C75BD">
        <w:tc>
          <w:tcPr>
            <w:tcW w:w="3596" w:type="dxa"/>
          </w:tcPr>
          <w:p w14:paraId="563CCBA6" w14:textId="4F4F072E" w:rsidR="007C75BD" w:rsidRPr="007C75BD" w:rsidRDefault="007C75BD" w:rsidP="007C75BD">
            <w:pPr>
              <w:pStyle w:val="ListParagraph"/>
              <w:numPr>
                <w:ilvl w:val="0"/>
                <w:numId w:val="3"/>
              </w:numPr>
              <w:jc w:val="both"/>
              <w:rPr>
                <w:rFonts w:ascii="Garamond" w:hAnsi="Garamond"/>
                <w:sz w:val="22"/>
                <w:szCs w:val="22"/>
              </w:rPr>
            </w:pPr>
            <w:r w:rsidRPr="007C75BD">
              <w:rPr>
                <w:rFonts w:ascii="Garamond" w:hAnsi="Garamond"/>
                <w:sz w:val="22"/>
                <w:szCs w:val="22"/>
              </w:rPr>
              <w:t>Power BI</w:t>
            </w:r>
          </w:p>
        </w:tc>
        <w:tc>
          <w:tcPr>
            <w:tcW w:w="3597" w:type="dxa"/>
          </w:tcPr>
          <w:p w14:paraId="755D89ED" w14:textId="71AB3F87" w:rsidR="007C75BD" w:rsidRPr="007C75BD" w:rsidRDefault="007C75BD" w:rsidP="007C75BD">
            <w:pPr>
              <w:pStyle w:val="ListParagraph"/>
              <w:numPr>
                <w:ilvl w:val="0"/>
                <w:numId w:val="3"/>
              </w:numPr>
              <w:jc w:val="both"/>
              <w:rPr>
                <w:rFonts w:ascii="Garamond" w:hAnsi="Garamond"/>
                <w:sz w:val="22"/>
                <w:szCs w:val="22"/>
              </w:rPr>
            </w:pPr>
            <w:r w:rsidRPr="007C75BD">
              <w:rPr>
                <w:rFonts w:ascii="Garamond" w:hAnsi="Garamond"/>
                <w:sz w:val="22"/>
                <w:szCs w:val="22"/>
              </w:rPr>
              <w:t>Database Management</w:t>
            </w:r>
          </w:p>
        </w:tc>
        <w:tc>
          <w:tcPr>
            <w:tcW w:w="3597" w:type="dxa"/>
          </w:tcPr>
          <w:p w14:paraId="20813526" w14:textId="5BF4B1C7" w:rsidR="007C75BD" w:rsidRPr="007C75BD" w:rsidRDefault="007C75BD" w:rsidP="007C75BD">
            <w:pPr>
              <w:pStyle w:val="ListParagraph"/>
              <w:numPr>
                <w:ilvl w:val="0"/>
                <w:numId w:val="3"/>
              </w:numPr>
              <w:jc w:val="both"/>
              <w:rPr>
                <w:rFonts w:ascii="Garamond" w:hAnsi="Garamond"/>
                <w:sz w:val="22"/>
                <w:szCs w:val="22"/>
              </w:rPr>
            </w:pPr>
            <w:r w:rsidRPr="007C75BD">
              <w:rPr>
                <w:rFonts w:ascii="Garamond" w:hAnsi="Garamond"/>
                <w:sz w:val="22"/>
                <w:szCs w:val="22"/>
              </w:rPr>
              <w:t>Tableau</w:t>
            </w:r>
          </w:p>
        </w:tc>
      </w:tr>
      <w:tr w:rsidR="007C75BD" w14:paraId="4004BE32" w14:textId="77777777" w:rsidTr="007C75BD">
        <w:tc>
          <w:tcPr>
            <w:tcW w:w="3596" w:type="dxa"/>
          </w:tcPr>
          <w:p w14:paraId="1FF06E7C" w14:textId="4D5EEE05" w:rsidR="007C75BD" w:rsidRPr="007C75BD" w:rsidRDefault="007C75BD" w:rsidP="007C75BD">
            <w:pPr>
              <w:pStyle w:val="ListParagraph"/>
              <w:numPr>
                <w:ilvl w:val="0"/>
                <w:numId w:val="3"/>
              </w:numPr>
              <w:jc w:val="both"/>
              <w:rPr>
                <w:rFonts w:ascii="Garamond" w:hAnsi="Garamond"/>
                <w:sz w:val="22"/>
                <w:szCs w:val="22"/>
              </w:rPr>
            </w:pPr>
            <w:commentRangeStart w:id="7"/>
            <w:r w:rsidRPr="007C75BD">
              <w:rPr>
                <w:rFonts w:ascii="Garamond" w:hAnsi="Garamond"/>
                <w:sz w:val="22"/>
                <w:szCs w:val="22"/>
              </w:rPr>
              <w:t>Process Automation</w:t>
            </w:r>
          </w:p>
        </w:tc>
        <w:tc>
          <w:tcPr>
            <w:tcW w:w="3597" w:type="dxa"/>
          </w:tcPr>
          <w:p w14:paraId="65CB5F57" w14:textId="20E0F7D5" w:rsidR="007C75BD" w:rsidRPr="007C75BD" w:rsidRDefault="007C75BD" w:rsidP="007C75BD">
            <w:pPr>
              <w:pStyle w:val="ListParagraph"/>
              <w:numPr>
                <w:ilvl w:val="0"/>
                <w:numId w:val="3"/>
              </w:numPr>
              <w:jc w:val="both"/>
              <w:rPr>
                <w:rFonts w:ascii="Garamond" w:hAnsi="Garamond"/>
                <w:sz w:val="22"/>
                <w:szCs w:val="22"/>
              </w:rPr>
            </w:pPr>
            <w:r w:rsidRPr="007C75BD">
              <w:rPr>
                <w:rFonts w:ascii="Garamond" w:hAnsi="Garamond"/>
                <w:sz w:val="22"/>
                <w:szCs w:val="22"/>
              </w:rPr>
              <w:t>Python</w:t>
            </w:r>
          </w:p>
        </w:tc>
        <w:tc>
          <w:tcPr>
            <w:tcW w:w="3597" w:type="dxa"/>
          </w:tcPr>
          <w:p w14:paraId="461573B5" w14:textId="5554F6F5" w:rsidR="007C75BD" w:rsidRPr="007C75BD" w:rsidRDefault="007C75BD" w:rsidP="007C75BD">
            <w:pPr>
              <w:pStyle w:val="ListParagraph"/>
              <w:numPr>
                <w:ilvl w:val="0"/>
                <w:numId w:val="3"/>
              </w:numPr>
              <w:jc w:val="both"/>
              <w:rPr>
                <w:rFonts w:ascii="Garamond" w:hAnsi="Garamond"/>
                <w:sz w:val="22"/>
                <w:szCs w:val="22"/>
              </w:rPr>
            </w:pPr>
            <w:r w:rsidRPr="007C75BD">
              <w:rPr>
                <w:rFonts w:ascii="Garamond" w:hAnsi="Garamond"/>
                <w:sz w:val="22"/>
                <w:szCs w:val="22"/>
              </w:rPr>
              <w:t>R</w:t>
            </w:r>
            <w:commentRangeEnd w:id="7"/>
            <w:r w:rsidR="00F71050">
              <w:rPr>
                <w:rStyle w:val="CommentReference"/>
              </w:rPr>
              <w:commentReference w:id="7"/>
            </w:r>
          </w:p>
        </w:tc>
      </w:tr>
    </w:tbl>
    <w:p w14:paraId="3B664E96" w14:textId="76B0D844" w:rsidR="00D276A0" w:rsidRDefault="00D276A0" w:rsidP="00D276A0">
      <w:pPr>
        <w:jc w:val="both"/>
        <w:rPr>
          <w:rFonts w:ascii="Garamond" w:hAnsi="Garamond"/>
          <w:sz w:val="22"/>
          <w:szCs w:val="22"/>
        </w:rPr>
      </w:pPr>
    </w:p>
    <w:p w14:paraId="48254B09" w14:textId="77777777" w:rsidR="00D276A0" w:rsidRPr="004A1BB3" w:rsidRDefault="00D276A0" w:rsidP="00D276A0">
      <w:pPr>
        <w:rPr>
          <w:rFonts w:ascii="Garamond" w:hAnsi="Garamond"/>
          <w:b/>
        </w:rPr>
      </w:pPr>
      <w:r w:rsidRPr="004A1BB3">
        <w:rPr>
          <w:rFonts w:ascii="Garamond" w:hAnsi="Garamond"/>
          <w:b/>
        </w:rPr>
        <w:t xml:space="preserve">Education </w:t>
      </w:r>
    </w:p>
    <w:p w14:paraId="4F0A620B" w14:textId="4D709A63" w:rsidR="002771ED" w:rsidRDefault="00D276A0" w:rsidP="00A61049">
      <w:pPr>
        <w:pStyle w:val="ListParagraph"/>
        <w:numPr>
          <w:ilvl w:val="0"/>
          <w:numId w:val="6"/>
        </w:numPr>
        <w:rPr>
          <w:rFonts w:ascii="Garamond" w:hAnsi="Garamond"/>
          <w:bCs/>
          <w:sz w:val="22"/>
          <w:szCs w:val="22"/>
        </w:rPr>
      </w:pPr>
      <w:commentRangeStart w:id="8"/>
      <w:r w:rsidRPr="005802C2">
        <w:rPr>
          <w:rFonts w:ascii="Garamond" w:hAnsi="Garamond"/>
          <w:b/>
          <w:sz w:val="22"/>
          <w:szCs w:val="22"/>
        </w:rPr>
        <w:t>Master of Science in Data Analytics</w:t>
      </w:r>
      <w:r w:rsidRPr="005802C2">
        <w:rPr>
          <w:rFonts w:ascii="Garamond" w:hAnsi="Garamond"/>
          <w:bCs/>
          <w:sz w:val="22"/>
          <w:szCs w:val="22"/>
        </w:rPr>
        <w:t>, University of Central Florida, Exp. Graduation Date: 2024</w:t>
      </w:r>
    </w:p>
    <w:p w14:paraId="00EA8DF2" w14:textId="77777777" w:rsidR="00312A44" w:rsidRDefault="00312A44" w:rsidP="00312A44">
      <w:pPr>
        <w:pStyle w:val="ListParagraph"/>
        <w:rPr>
          <w:rFonts w:ascii="Garamond" w:hAnsi="Garamond"/>
          <w:b/>
          <w:sz w:val="22"/>
          <w:szCs w:val="22"/>
        </w:rPr>
      </w:pPr>
      <w:r>
        <w:rPr>
          <w:rFonts w:ascii="Garamond" w:hAnsi="Garamond"/>
          <w:b/>
          <w:sz w:val="22"/>
          <w:szCs w:val="22"/>
        </w:rPr>
        <w:t xml:space="preserve">Relevant course work: </w:t>
      </w:r>
    </w:p>
    <w:p w14:paraId="73DFA326" w14:textId="35E85A1D" w:rsidR="00CB6789" w:rsidRPr="00312A44" w:rsidRDefault="00312A44" w:rsidP="00312A44">
      <w:pPr>
        <w:pStyle w:val="ListParagraph"/>
        <w:numPr>
          <w:ilvl w:val="1"/>
          <w:numId w:val="6"/>
        </w:numPr>
        <w:rPr>
          <w:rFonts w:ascii="Garamond" w:hAnsi="Garamond"/>
          <w:bCs/>
          <w:sz w:val="22"/>
          <w:szCs w:val="22"/>
        </w:rPr>
      </w:pPr>
      <w:r>
        <w:rPr>
          <w:rFonts w:ascii="Garamond" w:hAnsi="Garamond"/>
          <w:bCs/>
          <w:sz w:val="22"/>
          <w:szCs w:val="22"/>
        </w:rPr>
        <w:t>Machine Learning</w:t>
      </w:r>
      <w:r w:rsidR="00D65167">
        <w:rPr>
          <w:rFonts w:ascii="Garamond" w:hAnsi="Garamond"/>
          <w:bCs/>
          <w:sz w:val="22"/>
          <w:szCs w:val="22"/>
        </w:rPr>
        <w:t xml:space="preserve">, Data Mining, </w:t>
      </w:r>
      <w:r w:rsidR="00601239">
        <w:rPr>
          <w:rFonts w:ascii="Garamond" w:hAnsi="Garamond"/>
          <w:bCs/>
          <w:sz w:val="22"/>
          <w:szCs w:val="22"/>
        </w:rPr>
        <w:t>Data Visualization, Statistical Analysis</w:t>
      </w:r>
    </w:p>
    <w:p w14:paraId="2AE30B55" w14:textId="77777777" w:rsidR="00D276A0" w:rsidRPr="005802C2" w:rsidRDefault="00D276A0" w:rsidP="00D276A0">
      <w:pPr>
        <w:pStyle w:val="ListParagraph"/>
        <w:numPr>
          <w:ilvl w:val="0"/>
          <w:numId w:val="6"/>
        </w:numPr>
        <w:rPr>
          <w:rFonts w:ascii="Garamond" w:hAnsi="Garamond"/>
          <w:bCs/>
          <w:sz w:val="22"/>
          <w:szCs w:val="22"/>
        </w:rPr>
      </w:pPr>
      <w:r w:rsidRPr="005802C2">
        <w:rPr>
          <w:rFonts w:ascii="Garamond" w:hAnsi="Garamond"/>
          <w:b/>
          <w:sz w:val="22"/>
          <w:szCs w:val="22"/>
        </w:rPr>
        <w:t>B.S in Interdisciplinary Studies</w:t>
      </w:r>
      <w:r w:rsidRPr="005802C2">
        <w:rPr>
          <w:rFonts w:ascii="Garamond" w:hAnsi="Garamond"/>
          <w:bCs/>
          <w:sz w:val="22"/>
          <w:szCs w:val="22"/>
        </w:rPr>
        <w:t>, magna cum laude, Park University, 2021</w:t>
      </w:r>
    </w:p>
    <w:p w14:paraId="009C842A" w14:textId="0CA12A2E" w:rsidR="00A61049" w:rsidRPr="00A61049" w:rsidRDefault="00A61049" w:rsidP="00D276A0">
      <w:pPr>
        <w:pStyle w:val="ListParagraph"/>
        <w:numPr>
          <w:ilvl w:val="0"/>
          <w:numId w:val="6"/>
        </w:numPr>
        <w:rPr>
          <w:rFonts w:ascii="Garamond" w:hAnsi="Garamond"/>
          <w:bCs/>
          <w:sz w:val="22"/>
          <w:szCs w:val="22"/>
        </w:rPr>
      </w:pPr>
      <w:r>
        <w:rPr>
          <w:rFonts w:ascii="Garamond" w:hAnsi="Garamond"/>
          <w:b/>
          <w:sz w:val="22"/>
          <w:szCs w:val="22"/>
        </w:rPr>
        <w:t xml:space="preserve">2R071 </w:t>
      </w:r>
      <w:r w:rsidR="00D65167">
        <w:rPr>
          <w:rFonts w:ascii="Garamond" w:hAnsi="Garamond"/>
          <w:b/>
          <w:sz w:val="22"/>
          <w:szCs w:val="22"/>
        </w:rPr>
        <w:t>Crafts</w:t>
      </w:r>
      <w:r>
        <w:rPr>
          <w:rFonts w:ascii="Garamond" w:hAnsi="Garamond"/>
          <w:b/>
          <w:sz w:val="22"/>
          <w:szCs w:val="22"/>
        </w:rPr>
        <w:t xml:space="preserve"> Man Class, </w:t>
      </w:r>
      <w:r w:rsidR="00601239">
        <w:rPr>
          <w:rFonts w:ascii="Garamond" w:hAnsi="Garamond"/>
          <w:b/>
          <w:sz w:val="22"/>
          <w:szCs w:val="22"/>
        </w:rPr>
        <w:t>Aircraft Maintenance Analysis</w:t>
      </w:r>
      <w:r w:rsidR="005B5BD0">
        <w:rPr>
          <w:rFonts w:ascii="Garamond" w:hAnsi="Garamond"/>
          <w:b/>
          <w:sz w:val="22"/>
          <w:szCs w:val="22"/>
        </w:rPr>
        <w:t xml:space="preserve">, </w:t>
      </w:r>
      <w:r w:rsidR="00BA44EE" w:rsidRPr="005B5BD0">
        <w:rPr>
          <w:rFonts w:ascii="Garamond" w:hAnsi="Garamond"/>
          <w:bCs/>
          <w:sz w:val="22"/>
          <w:szCs w:val="22"/>
        </w:rPr>
        <w:t>United States Air Force</w:t>
      </w:r>
      <w:r w:rsidR="00601239" w:rsidRPr="005B5BD0">
        <w:rPr>
          <w:rFonts w:ascii="Garamond" w:hAnsi="Garamond"/>
          <w:bCs/>
          <w:sz w:val="22"/>
          <w:szCs w:val="22"/>
        </w:rPr>
        <w:t>, 2021</w:t>
      </w:r>
    </w:p>
    <w:p w14:paraId="2BD7B434" w14:textId="5D05E5A1" w:rsidR="00A61049" w:rsidRPr="00BA44EE" w:rsidRDefault="00A61049" w:rsidP="00BA44EE">
      <w:pPr>
        <w:pStyle w:val="ListParagraph"/>
        <w:numPr>
          <w:ilvl w:val="1"/>
          <w:numId w:val="6"/>
        </w:numPr>
        <w:rPr>
          <w:rFonts w:ascii="Garamond" w:hAnsi="Garamond"/>
          <w:bCs/>
          <w:sz w:val="22"/>
          <w:szCs w:val="22"/>
        </w:rPr>
      </w:pPr>
      <w:r w:rsidRPr="00BA44EE">
        <w:rPr>
          <w:rFonts w:ascii="Garamond" w:hAnsi="Garamond"/>
          <w:bCs/>
          <w:sz w:val="22"/>
          <w:szCs w:val="22"/>
        </w:rPr>
        <w:t>80+ hours of statistical theory, investigative analysis, and mathematical training.</w:t>
      </w:r>
    </w:p>
    <w:p w14:paraId="4D73F64D" w14:textId="11B50CE4" w:rsidR="00A61049" w:rsidRPr="005B5BD0" w:rsidRDefault="00A61049" w:rsidP="00A61049">
      <w:pPr>
        <w:pStyle w:val="ListParagraph"/>
        <w:numPr>
          <w:ilvl w:val="0"/>
          <w:numId w:val="6"/>
        </w:numPr>
        <w:rPr>
          <w:rFonts w:ascii="Garamond" w:hAnsi="Garamond"/>
          <w:bCs/>
          <w:sz w:val="22"/>
          <w:szCs w:val="22"/>
        </w:rPr>
      </w:pPr>
      <w:r w:rsidRPr="00A61049">
        <w:rPr>
          <w:rFonts w:ascii="Garamond" w:hAnsi="Garamond"/>
          <w:b/>
          <w:sz w:val="22"/>
          <w:szCs w:val="22"/>
        </w:rPr>
        <w:t xml:space="preserve"> Airman Leadership School</w:t>
      </w:r>
      <w:r w:rsidR="00BA44EE">
        <w:rPr>
          <w:rFonts w:ascii="Garamond" w:hAnsi="Garamond"/>
          <w:b/>
          <w:sz w:val="22"/>
          <w:szCs w:val="22"/>
        </w:rPr>
        <w:t xml:space="preserve">, </w:t>
      </w:r>
      <w:r w:rsidR="00BA44EE" w:rsidRPr="005B5BD0">
        <w:rPr>
          <w:rFonts w:ascii="Garamond" w:hAnsi="Garamond"/>
          <w:bCs/>
          <w:sz w:val="22"/>
          <w:szCs w:val="22"/>
        </w:rPr>
        <w:t>United States Air Force</w:t>
      </w:r>
      <w:r w:rsidR="00601239" w:rsidRPr="005B5BD0">
        <w:rPr>
          <w:rFonts w:ascii="Garamond" w:hAnsi="Garamond"/>
          <w:bCs/>
          <w:sz w:val="22"/>
          <w:szCs w:val="22"/>
        </w:rPr>
        <w:t>, 2020</w:t>
      </w:r>
    </w:p>
    <w:p w14:paraId="79658ED4" w14:textId="2A189F1F" w:rsidR="00D276A0" w:rsidRDefault="00BA44EE" w:rsidP="00CD1455">
      <w:pPr>
        <w:pStyle w:val="ListParagraph"/>
        <w:numPr>
          <w:ilvl w:val="1"/>
          <w:numId w:val="6"/>
        </w:numPr>
        <w:rPr>
          <w:rFonts w:ascii="Garamond" w:hAnsi="Garamond"/>
          <w:bCs/>
          <w:sz w:val="22"/>
          <w:szCs w:val="22"/>
        </w:rPr>
      </w:pPr>
      <w:r w:rsidRPr="00BA44EE">
        <w:rPr>
          <w:rFonts w:ascii="Garamond" w:hAnsi="Garamond"/>
          <w:bCs/>
          <w:sz w:val="22"/>
          <w:szCs w:val="22"/>
        </w:rPr>
        <w:t>240+ hours of human resource management, ethical leadership, and public speaking</w:t>
      </w:r>
      <w:r w:rsidR="00CB6789">
        <w:rPr>
          <w:rFonts w:ascii="Garamond" w:hAnsi="Garamond"/>
          <w:bCs/>
          <w:sz w:val="22"/>
          <w:szCs w:val="22"/>
        </w:rPr>
        <w:t>.</w:t>
      </w:r>
    </w:p>
    <w:p w14:paraId="0D9D31C5" w14:textId="243EE3B8" w:rsidR="00601239" w:rsidRPr="00601239" w:rsidRDefault="00601239" w:rsidP="00601239">
      <w:pPr>
        <w:pStyle w:val="ListParagraph"/>
        <w:numPr>
          <w:ilvl w:val="0"/>
          <w:numId w:val="6"/>
        </w:numPr>
        <w:rPr>
          <w:rFonts w:ascii="Garamond" w:hAnsi="Garamond"/>
          <w:bCs/>
          <w:sz w:val="22"/>
          <w:szCs w:val="22"/>
        </w:rPr>
      </w:pPr>
      <w:r w:rsidRPr="005802C2">
        <w:rPr>
          <w:rFonts w:ascii="Garamond" w:hAnsi="Garamond"/>
          <w:b/>
          <w:sz w:val="22"/>
          <w:szCs w:val="22"/>
        </w:rPr>
        <w:t>A.A.S. Science in Maintenance Production Management</w:t>
      </w:r>
      <w:r w:rsidRPr="005802C2">
        <w:rPr>
          <w:rFonts w:ascii="Garamond" w:hAnsi="Garamond"/>
          <w:bCs/>
          <w:sz w:val="22"/>
          <w:szCs w:val="22"/>
        </w:rPr>
        <w:t>, Community College of the Air Force, 2020</w:t>
      </w:r>
    </w:p>
    <w:p w14:paraId="481FEC0E" w14:textId="0F723437" w:rsidR="00601239" w:rsidRPr="00A61049" w:rsidRDefault="00601239" w:rsidP="00601239">
      <w:pPr>
        <w:pStyle w:val="ListParagraph"/>
        <w:numPr>
          <w:ilvl w:val="0"/>
          <w:numId w:val="6"/>
        </w:numPr>
        <w:rPr>
          <w:rFonts w:ascii="Garamond" w:hAnsi="Garamond"/>
          <w:bCs/>
          <w:sz w:val="22"/>
          <w:szCs w:val="22"/>
        </w:rPr>
      </w:pPr>
      <w:r>
        <w:rPr>
          <w:rFonts w:ascii="Garamond" w:hAnsi="Garamond"/>
          <w:b/>
          <w:sz w:val="22"/>
          <w:szCs w:val="22"/>
        </w:rPr>
        <w:t xml:space="preserve">2R051 Journey Man Class, Aircraft Maintenance Analysis, </w:t>
      </w:r>
      <w:r w:rsidRPr="005B5BD0">
        <w:rPr>
          <w:rFonts w:ascii="Garamond" w:hAnsi="Garamond"/>
          <w:bCs/>
          <w:sz w:val="22"/>
          <w:szCs w:val="22"/>
        </w:rPr>
        <w:t>United States Air Force, 2015</w:t>
      </w:r>
    </w:p>
    <w:p w14:paraId="1BBA25E6" w14:textId="2CD68848" w:rsidR="00601239" w:rsidRPr="00A61049" w:rsidRDefault="00601239" w:rsidP="00601239">
      <w:pPr>
        <w:pStyle w:val="ListParagraph"/>
        <w:numPr>
          <w:ilvl w:val="0"/>
          <w:numId w:val="6"/>
        </w:numPr>
        <w:rPr>
          <w:rFonts w:ascii="Garamond" w:hAnsi="Garamond"/>
          <w:bCs/>
          <w:sz w:val="22"/>
          <w:szCs w:val="22"/>
        </w:rPr>
      </w:pPr>
      <w:r>
        <w:rPr>
          <w:rFonts w:ascii="Garamond" w:hAnsi="Garamond"/>
          <w:b/>
          <w:sz w:val="22"/>
          <w:szCs w:val="22"/>
        </w:rPr>
        <w:t xml:space="preserve">2R031 </w:t>
      </w:r>
      <w:r w:rsidR="00B151E5">
        <w:rPr>
          <w:rFonts w:ascii="Garamond" w:hAnsi="Garamond"/>
          <w:b/>
          <w:sz w:val="22"/>
          <w:szCs w:val="22"/>
        </w:rPr>
        <w:t>Apprenticeship</w:t>
      </w:r>
      <w:r>
        <w:rPr>
          <w:rFonts w:ascii="Garamond" w:hAnsi="Garamond"/>
          <w:b/>
          <w:sz w:val="22"/>
          <w:szCs w:val="22"/>
        </w:rPr>
        <w:t xml:space="preserve"> Class, Aircraft Maintenance Analysis, </w:t>
      </w:r>
      <w:r w:rsidRPr="005B5BD0">
        <w:rPr>
          <w:rFonts w:ascii="Garamond" w:hAnsi="Garamond"/>
          <w:bCs/>
          <w:sz w:val="22"/>
          <w:szCs w:val="22"/>
        </w:rPr>
        <w:t>United States Air Force, 2014</w:t>
      </w:r>
    </w:p>
    <w:p w14:paraId="22378CC3" w14:textId="62707F0C" w:rsidR="00601239" w:rsidRPr="00F71050" w:rsidRDefault="00601239" w:rsidP="00601239">
      <w:pPr>
        <w:pStyle w:val="ListParagraph"/>
        <w:numPr>
          <w:ilvl w:val="0"/>
          <w:numId w:val="6"/>
        </w:numPr>
        <w:rPr>
          <w:rFonts w:ascii="Garamond" w:hAnsi="Garamond"/>
          <w:b/>
          <w:sz w:val="22"/>
          <w:szCs w:val="22"/>
        </w:rPr>
      </w:pPr>
      <w:r>
        <w:rPr>
          <w:rFonts w:ascii="Garamond" w:hAnsi="Garamond"/>
          <w:b/>
          <w:sz w:val="22"/>
          <w:szCs w:val="22"/>
        </w:rPr>
        <w:t xml:space="preserve">Basic Military Training, </w:t>
      </w:r>
      <w:r w:rsidRPr="005B5BD0">
        <w:rPr>
          <w:rFonts w:ascii="Garamond" w:hAnsi="Garamond"/>
          <w:bCs/>
          <w:sz w:val="22"/>
          <w:szCs w:val="22"/>
        </w:rPr>
        <w:t>United States Air Force, 2014</w:t>
      </w:r>
      <w:commentRangeEnd w:id="8"/>
      <w:r w:rsidR="00F71050">
        <w:rPr>
          <w:rStyle w:val="CommentReference"/>
        </w:rPr>
        <w:commentReference w:id="8"/>
      </w:r>
    </w:p>
    <w:p w14:paraId="2989E7A1" w14:textId="77777777" w:rsidR="00F71050" w:rsidRDefault="00F71050" w:rsidP="00F71050">
      <w:pPr>
        <w:pStyle w:val="ListParagraph"/>
        <w:rPr>
          <w:rFonts w:ascii="Garamond" w:hAnsi="Garamond"/>
          <w:b/>
          <w:sz w:val="22"/>
          <w:szCs w:val="22"/>
        </w:rPr>
      </w:pPr>
    </w:p>
    <w:p w14:paraId="3847F247" w14:textId="05992673" w:rsidR="00F71050" w:rsidRPr="00657915" w:rsidRDefault="00F71050" w:rsidP="00F71050">
      <w:pPr>
        <w:pStyle w:val="ListParagraph"/>
        <w:rPr>
          <w:rFonts w:ascii="Garamond" w:hAnsi="Garamond"/>
          <w:b/>
          <w:sz w:val="22"/>
          <w:szCs w:val="22"/>
        </w:rPr>
      </w:pPr>
      <w:commentRangeStart w:id="9"/>
      <w:r>
        <w:rPr>
          <w:rFonts w:ascii="Garamond" w:hAnsi="Garamond"/>
          <w:b/>
          <w:sz w:val="22"/>
          <w:szCs w:val="22"/>
        </w:rPr>
        <w:t xml:space="preserve">Ending thoughts </w:t>
      </w:r>
      <w:commentRangeEnd w:id="9"/>
      <w:r w:rsidR="00C8430F">
        <w:rPr>
          <w:rStyle w:val="CommentReference"/>
        </w:rPr>
        <w:commentReference w:id="9"/>
      </w:r>
    </w:p>
    <w:sectPr w:rsidR="00F71050" w:rsidRPr="00657915" w:rsidSect="00263BB7">
      <w:type w:val="continuous"/>
      <w:pgSz w:w="12240" w:h="15840"/>
      <w:pgMar w:top="720" w:right="720" w:bottom="288"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randon Diaz-Lopez" w:date="2023-07-20T09:20:00Z" w:initials="BDL">
    <w:p w14:paraId="1CA88991" w14:textId="77777777" w:rsidR="004061D8" w:rsidRDefault="004061D8" w:rsidP="00744E9B">
      <w:pPr>
        <w:pStyle w:val="CommentText"/>
      </w:pPr>
      <w:r>
        <w:rPr>
          <w:rStyle w:val="CommentReference"/>
        </w:rPr>
        <w:annotationRef/>
      </w:r>
      <w:r>
        <w:t>You always want to attached your linkedin here. Make sure to keep it as updated as possible because recruiters can reach out at any given moment</w:t>
      </w:r>
    </w:p>
  </w:comment>
  <w:comment w:id="2" w:author="Brandon Diaz-Lopez" w:date="2023-07-20T09:22:00Z" w:initials="BDL">
    <w:p w14:paraId="7ACF9A89" w14:textId="77777777" w:rsidR="004061D8" w:rsidRDefault="004061D8" w:rsidP="002532E9">
      <w:pPr>
        <w:pStyle w:val="CommentText"/>
      </w:pPr>
      <w:r>
        <w:rPr>
          <w:rStyle w:val="CommentReference"/>
        </w:rPr>
        <w:annotationRef/>
      </w:r>
      <w:r>
        <w:t>Whether or not you work in IT or any other field, portfolios will help you showcase your skills. Building one of these was free and easy. I used Alex the Analyst's guide on youtube (type in resume portfolio)</w:t>
      </w:r>
    </w:p>
  </w:comment>
  <w:comment w:id="3" w:author="Brandon Diaz-Lopez" w:date="2023-07-20T09:23:00Z" w:initials="BDL">
    <w:p w14:paraId="15EFD00D" w14:textId="77777777" w:rsidR="004061D8" w:rsidRDefault="004061D8" w:rsidP="006D0C1C">
      <w:pPr>
        <w:pStyle w:val="CommentText"/>
      </w:pPr>
      <w:r>
        <w:rPr>
          <w:rStyle w:val="CommentReference"/>
        </w:rPr>
        <w:annotationRef/>
      </w:r>
      <w:r>
        <w:t xml:space="preserve">You want to add a 30 thousand foot view (very broad). You don't want to be super detailed here because it could potentially hinder your opportunities. </w:t>
      </w:r>
    </w:p>
  </w:comment>
  <w:comment w:id="4" w:author="Brandon Diaz-Lopez" w:date="2023-07-20T09:26:00Z" w:initials="BDL">
    <w:p w14:paraId="2EC2A819" w14:textId="77777777" w:rsidR="00F71050" w:rsidRDefault="004061D8">
      <w:pPr>
        <w:pStyle w:val="CommentText"/>
      </w:pPr>
      <w:r>
        <w:rPr>
          <w:rStyle w:val="CommentReference"/>
        </w:rPr>
        <w:annotationRef/>
      </w:r>
      <w:r w:rsidR="00F71050">
        <w:t>My resume is a little unique based on my time in service, however some rules still apply to all</w:t>
      </w:r>
      <w:r w:rsidR="00F71050">
        <w:br/>
      </w:r>
      <w:r w:rsidR="00F71050">
        <w:br/>
        <w:t>1. keep your roles 3-5 bullets per job. This mainly depends on spacing and how long you've been with a company</w:t>
      </w:r>
      <w:r w:rsidR="00F71050">
        <w:br/>
      </w:r>
      <w:r w:rsidR="00F71050">
        <w:br/>
        <w:t>2. keep your resume to one page (some cases warrant 2 or more, but that isn't the norm)</w:t>
      </w:r>
      <w:r w:rsidR="00F71050">
        <w:br/>
      </w:r>
      <w:r w:rsidR="00F71050">
        <w:br/>
        <w:t>3. Try your best to tailor your bullets to the job posting because it will give you the best change to be seen. Use the buzz words from the posting to help.</w:t>
      </w:r>
    </w:p>
    <w:p w14:paraId="7CB7960E" w14:textId="77777777" w:rsidR="00F71050" w:rsidRDefault="00F71050">
      <w:pPr>
        <w:pStyle w:val="CommentText"/>
      </w:pPr>
    </w:p>
    <w:p w14:paraId="2A048229" w14:textId="77777777" w:rsidR="00F71050" w:rsidRDefault="00F71050">
      <w:pPr>
        <w:pStyle w:val="CommentText"/>
      </w:pPr>
      <w:r>
        <w:t>4. Follow this format with your bullets : WHAT you did, HOW you did, and WHAT wat the result. Always try to quantify this last part (result).</w:t>
      </w:r>
    </w:p>
    <w:p w14:paraId="0A02281A" w14:textId="77777777" w:rsidR="00F71050" w:rsidRDefault="00F71050">
      <w:pPr>
        <w:pStyle w:val="CommentText"/>
      </w:pPr>
    </w:p>
    <w:p w14:paraId="552E630D" w14:textId="77777777" w:rsidR="00F71050" w:rsidRDefault="00F71050" w:rsidP="00AD5D0A">
      <w:pPr>
        <w:pStyle w:val="CommentText"/>
      </w:pPr>
      <w:r>
        <w:t>5. Quantifying your bullets it the easiest way to show your values, but don't like or over exaggerate because you might have to speak on it.</w:t>
      </w:r>
    </w:p>
  </w:comment>
  <w:comment w:id="7" w:author="Brandon Diaz-Lopez" w:date="2023-07-20T09:30:00Z" w:initials="BDL">
    <w:p w14:paraId="61F08C66" w14:textId="77777777" w:rsidR="00F71050" w:rsidRDefault="00F71050" w:rsidP="00154157">
      <w:pPr>
        <w:pStyle w:val="CommentText"/>
      </w:pPr>
      <w:r>
        <w:rPr>
          <w:rStyle w:val="CommentReference"/>
        </w:rPr>
        <w:annotationRef/>
      </w:r>
      <w:r>
        <w:t xml:space="preserve">Put the most applicable skills here to your skillset. Do not put them if you haven't worked with them. I've gotten asked so much about certain skills that I have little experience with, don't make the same mistake. </w:t>
      </w:r>
    </w:p>
  </w:comment>
  <w:comment w:id="8" w:author="Brandon Diaz-Lopez" w:date="2023-07-20T09:31:00Z" w:initials="BDL">
    <w:p w14:paraId="04EC7487" w14:textId="77777777" w:rsidR="00F71050" w:rsidRDefault="00F71050" w:rsidP="00220E2D">
      <w:pPr>
        <w:pStyle w:val="CommentText"/>
      </w:pPr>
      <w:r>
        <w:rPr>
          <w:rStyle w:val="CommentReference"/>
        </w:rPr>
        <w:annotationRef/>
      </w:r>
      <w:r>
        <w:t xml:space="preserve">Put all your education here.(if space allows) Where it is a small  program, certification, etc. Companies love to see education progression. This will vary based on the certificates. Try to use accredited education </w:t>
      </w:r>
    </w:p>
  </w:comment>
  <w:comment w:id="9" w:author="Brandon Diaz-Lopez" w:date="2023-07-20T09:39:00Z" w:initials="BDL">
    <w:p w14:paraId="23880CBB" w14:textId="77777777" w:rsidR="00C8430F" w:rsidRDefault="00C8430F">
      <w:pPr>
        <w:pStyle w:val="CommentText"/>
      </w:pPr>
      <w:r>
        <w:rPr>
          <w:rStyle w:val="CommentReference"/>
        </w:rPr>
        <w:annotationRef/>
      </w:r>
      <w:r>
        <w:t xml:space="preserve">If you've made it this far, it means you want to improve your resume. I've leveraged my military status to speak to recruiters to get the best feedback for multiple types of scenarios. My fir job out of the military I made over 70K, and my second job over 90K with these tips. Ultimately, you SKILLS will be what gets you the job. You resume only gets your foot in the door. I applied to jobs for 6 months and only heard back from 2 employers, but when I tweaked my resume to what these recruiters told me, I received about 10  2-3 round interviews within 2 months. Your biggest thing your resume does is show how VALUABLE you are as an individual. IT is okay to highlight your accomplishments and brag about yourself to some degree. </w:t>
      </w:r>
    </w:p>
    <w:p w14:paraId="355D3328" w14:textId="77777777" w:rsidR="00C8430F" w:rsidRDefault="00C8430F">
      <w:pPr>
        <w:pStyle w:val="CommentText"/>
      </w:pPr>
    </w:p>
    <w:p w14:paraId="53805B79" w14:textId="77777777" w:rsidR="00C8430F" w:rsidRDefault="00C8430F">
      <w:pPr>
        <w:pStyle w:val="CommentText"/>
      </w:pPr>
      <w:r>
        <w:t>Don’t underestimate the value of learning. If you don’t have the skills HIGHLIGHT that you can and are willing to learn them. That is the main reason why they hired me at my current role</w:t>
      </w:r>
    </w:p>
    <w:p w14:paraId="7E4217E8" w14:textId="77777777" w:rsidR="00C8430F" w:rsidRDefault="00C8430F">
      <w:pPr>
        <w:pStyle w:val="CommentText"/>
      </w:pPr>
    </w:p>
    <w:p w14:paraId="489C0F26" w14:textId="77777777" w:rsidR="00C8430F" w:rsidRDefault="00C8430F">
      <w:pPr>
        <w:pStyle w:val="CommentText"/>
      </w:pPr>
      <w:r>
        <w:t>Finally, prepare for the second round of interviews by studying basic behavior questions. Things like "was there a time where you failed, and how did you learn from it" or " was there a time that you made a process improvement, and why was that a good accomplishment". For these use that same format as the bullets. What you did, how you did it, and what was the result. Remember to paint the picture for the employer.</w:t>
      </w:r>
    </w:p>
    <w:p w14:paraId="25FE05FD" w14:textId="77777777" w:rsidR="00C8430F" w:rsidRDefault="00C8430F">
      <w:pPr>
        <w:pStyle w:val="CommentText"/>
      </w:pPr>
    </w:p>
    <w:p w14:paraId="6A070879" w14:textId="77777777" w:rsidR="00C8430F" w:rsidRDefault="00C8430F" w:rsidP="000D54E2">
      <w:pPr>
        <w:pStyle w:val="CommentText"/>
      </w:pPr>
      <w:r>
        <w:t xml:space="preserve">All in all, I hope this helps. If it does, shoot me an email @ </w:t>
      </w:r>
      <w:hyperlink r:id="rId1" w:history="1">
        <w:r w:rsidRPr="000D54E2">
          <w:rPr>
            <w:rStyle w:val="Hyperlink"/>
          </w:rPr>
          <w:t>brandondiazlopez44@gmail.com</w:t>
        </w:r>
      </w:hyperlink>
      <w:r>
        <w:t xml:space="preserve"> to let me know. Good lu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A88991" w15:done="0"/>
  <w15:commentEx w15:paraId="7ACF9A89" w15:done="0"/>
  <w15:commentEx w15:paraId="15EFD00D" w15:done="0"/>
  <w15:commentEx w15:paraId="552E630D" w15:done="0"/>
  <w15:commentEx w15:paraId="61F08C66" w15:done="0"/>
  <w15:commentEx w15:paraId="04EC7487" w15:done="0"/>
  <w15:commentEx w15:paraId="6A0708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37AF9" w16cex:dateUtc="2023-07-20T13:20:00Z"/>
  <w16cex:commentExtensible w16cex:durableId="28637B48" w16cex:dateUtc="2023-07-20T13:22:00Z"/>
  <w16cex:commentExtensible w16cex:durableId="28637BAA" w16cex:dateUtc="2023-07-20T13:23:00Z"/>
  <w16cex:commentExtensible w16cex:durableId="28637C51" w16cex:dateUtc="2023-07-20T13:26:00Z"/>
  <w16cex:commentExtensible w16cex:durableId="28637D21" w16cex:dateUtc="2023-07-20T13:30:00Z"/>
  <w16cex:commentExtensible w16cex:durableId="28637D77" w16cex:dateUtc="2023-07-20T13:31:00Z"/>
  <w16cex:commentExtensible w16cex:durableId="28637F3B" w16cex:dateUtc="2023-07-20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A88991" w16cid:durableId="28637AF9"/>
  <w16cid:commentId w16cid:paraId="7ACF9A89" w16cid:durableId="28637B48"/>
  <w16cid:commentId w16cid:paraId="15EFD00D" w16cid:durableId="28637BAA"/>
  <w16cid:commentId w16cid:paraId="552E630D" w16cid:durableId="28637C51"/>
  <w16cid:commentId w16cid:paraId="61F08C66" w16cid:durableId="28637D21"/>
  <w16cid:commentId w16cid:paraId="04EC7487" w16cid:durableId="28637D77"/>
  <w16cid:commentId w16cid:paraId="6A070879" w16cid:durableId="28637F3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5B1BF2"/>
    <w:multiLevelType w:val="hybridMultilevel"/>
    <w:tmpl w:val="8C10B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3D4E96"/>
    <w:multiLevelType w:val="hybridMultilevel"/>
    <w:tmpl w:val="CB0E5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1B0935"/>
    <w:multiLevelType w:val="hybridMultilevel"/>
    <w:tmpl w:val="B68A6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BE1D2C"/>
    <w:multiLevelType w:val="hybridMultilevel"/>
    <w:tmpl w:val="A7249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587A55"/>
    <w:multiLevelType w:val="hybridMultilevel"/>
    <w:tmpl w:val="A3C8D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3A7E57"/>
    <w:multiLevelType w:val="hybridMultilevel"/>
    <w:tmpl w:val="D6CE4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8914509">
    <w:abstractNumId w:val="0"/>
  </w:num>
  <w:num w:numId="2" w16cid:durableId="2093694527">
    <w:abstractNumId w:val="4"/>
  </w:num>
  <w:num w:numId="3" w16cid:durableId="1404066477">
    <w:abstractNumId w:val="5"/>
  </w:num>
  <w:num w:numId="4" w16cid:durableId="2080858393">
    <w:abstractNumId w:val="3"/>
  </w:num>
  <w:num w:numId="5" w16cid:durableId="382291868">
    <w:abstractNumId w:val="2"/>
  </w:num>
  <w:num w:numId="6" w16cid:durableId="2080251413">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ndon Diaz-Lopez">
    <w15:presenceInfo w15:providerId="Windows Live" w15:userId="6f22176a2e9155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NzE2MbSwMDI3NzdS0lEKTi0uzszPAykwqQUAfl2gdCwAAAA="/>
  </w:docVars>
  <w:rsids>
    <w:rsidRoot w:val="000C2FFE"/>
    <w:rsid w:val="00001803"/>
    <w:rsid w:val="00001BF1"/>
    <w:rsid w:val="00004EE6"/>
    <w:rsid w:val="00006EB9"/>
    <w:rsid w:val="00010A8A"/>
    <w:rsid w:val="0001345C"/>
    <w:rsid w:val="000151E6"/>
    <w:rsid w:val="000157F2"/>
    <w:rsid w:val="0001783B"/>
    <w:rsid w:val="000203FB"/>
    <w:rsid w:val="00020BB5"/>
    <w:rsid w:val="000222F0"/>
    <w:rsid w:val="00023082"/>
    <w:rsid w:val="000246F4"/>
    <w:rsid w:val="00026733"/>
    <w:rsid w:val="0002686E"/>
    <w:rsid w:val="00030EC1"/>
    <w:rsid w:val="00031518"/>
    <w:rsid w:val="00033AA8"/>
    <w:rsid w:val="00034229"/>
    <w:rsid w:val="000364AF"/>
    <w:rsid w:val="00036581"/>
    <w:rsid w:val="00037D9D"/>
    <w:rsid w:val="0004170A"/>
    <w:rsid w:val="00042BEF"/>
    <w:rsid w:val="0004627A"/>
    <w:rsid w:val="00046C39"/>
    <w:rsid w:val="000470E8"/>
    <w:rsid w:val="00050221"/>
    <w:rsid w:val="00050984"/>
    <w:rsid w:val="00052262"/>
    <w:rsid w:val="00056607"/>
    <w:rsid w:val="00060231"/>
    <w:rsid w:val="00062695"/>
    <w:rsid w:val="0006469B"/>
    <w:rsid w:val="00071DCB"/>
    <w:rsid w:val="00073FA4"/>
    <w:rsid w:val="00076AFB"/>
    <w:rsid w:val="000775E8"/>
    <w:rsid w:val="00080768"/>
    <w:rsid w:val="00080D65"/>
    <w:rsid w:val="00080F7A"/>
    <w:rsid w:val="00082BF4"/>
    <w:rsid w:val="0008334C"/>
    <w:rsid w:val="00086DAC"/>
    <w:rsid w:val="00087702"/>
    <w:rsid w:val="00090976"/>
    <w:rsid w:val="000913B3"/>
    <w:rsid w:val="00093C3D"/>
    <w:rsid w:val="000954A3"/>
    <w:rsid w:val="00096703"/>
    <w:rsid w:val="000974B9"/>
    <w:rsid w:val="000A00E6"/>
    <w:rsid w:val="000A2930"/>
    <w:rsid w:val="000A4858"/>
    <w:rsid w:val="000A5620"/>
    <w:rsid w:val="000A7D86"/>
    <w:rsid w:val="000B09A0"/>
    <w:rsid w:val="000B1687"/>
    <w:rsid w:val="000B1AEF"/>
    <w:rsid w:val="000B1CB9"/>
    <w:rsid w:val="000B3063"/>
    <w:rsid w:val="000B367B"/>
    <w:rsid w:val="000B54EF"/>
    <w:rsid w:val="000C2FFE"/>
    <w:rsid w:val="000C53C6"/>
    <w:rsid w:val="000C7838"/>
    <w:rsid w:val="000D0D2A"/>
    <w:rsid w:val="000D46C9"/>
    <w:rsid w:val="000D75EC"/>
    <w:rsid w:val="000E0D65"/>
    <w:rsid w:val="000E0FE6"/>
    <w:rsid w:val="000E12CC"/>
    <w:rsid w:val="000E13E1"/>
    <w:rsid w:val="000E4698"/>
    <w:rsid w:val="000F182E"/>
    <w:rsid w:val="000F1E18"/>
    <w:rsid w:val="000F328F"/>
    <w:rsid w:val="000F55DD"/>
    <w:rsid w:val="000F5E76"/>
    <w:rsid w:val="00100D96"/>
    <w:rsid w:val="0010477A"/>
    <w:rsid w:val="001060B7"/>
    <w:rsid w:val="001168D0"/>
    <w:rsid w:val="00117DCD"/>
    <w:rsid w:val="00122E63"/>
    <w:rsid w:val="0012405B"/>
    <w:rsid w:val="00130D61"/>
    <w:rsid w:val="00134FF3"/>
    <w:rsid w:val="0013566E"/>
    <w:rsid w:val="00136F77"/>
    <w:rsid w:val="00142936"/>
    <w:rsid w:val="00154840"/>
    <w:rsid w:val="0015505D"/>
    <w:rsid w:val="00155427"/>
    <w:rsid w:val="00156852"/>
    <w:rsid w:val="00156A07"/>
    <w:rsid w:val="00157373"/>
    <w:rsid w:val="00163131"/>
    <w:rsid w:val="00166468"/>
    <w:rsid w:val="00166E85"/>
    <w:rsid w:val="00173D9A"/>
    <w:rsid w:val="0017693E"/>
    <w:rsid w:val="00177205"/>
    <w:rsid w:val="00177919"/>
    <w:rsid w:val="00180498"/>
    <w:rsid w:val="00183DF1"/>
    <w:rsid w:val="001846D5"/>
    <w:rsid w:val="00185BD7"/>
    <w:rsid w:val="001A1325"/>
    <w:rsid w:val="001A1B8A"/>
    <w:rsid w:val="001A28D1"/>
    <w:rsid w:val="001A7071"/>
    <w:rsid w:val="001B07C7"/>
    <w:rsid w:val="001B0B6D"/>
    <w:rsid w:val="001B26CE"/>
    <w:rsid w:val="001B2B60"/>
    <w:rsid w:val="001B30FD"/>
    <w:rsid w:val="001B4CEC"/>
    <w:rsid w:val="001B50F8"/>
    <w:rsid w:val="001B5779"/>
    <w:rsid w:val="001B5F41"/>
    <w:rsid w:val="001B7BCC"/>
    <w:rsid w:val="001C147F"/>
    <w:rsid w:val="001C1F4B"/>
    <w:rsid w:val="001C24A7"/>
    <w:rsid w:val="001C40DD"/>
    <w:rsid w:val="001C6A84"/>
    <w:rsid w:val="001D2815"/>
    <w:rsid w:val="001D7B06"/>
    <w:rsid w:val="001E30C3"/>
    <w:rsid w:val="001E6205"/>
    <w:rsid w:val="001E793E"/>
    <w:rsid w:val="001F2942"/>
    <w:rsid w:val="001F4642"/>
    <w:rsid w:val="00202827"/>
    <w:rsid w:val="00204BF3"/>
    <w:rsid w:val="00205134"/>
    <w:rsid w:val="002052D2"/>
    <w:rsid w:val="00205C50"/>
    <w:rsid w:val="0020767A"/>
    <w:rsid w:val="002166E8"/>
    <w:rsid w:val="00216893"/>
    <w:rsid w:val="00220C1F"/>
    <w:rsid w:val="002213DD"/>
    <w:rsid w:val="002241A6"/>
    <w:rsid w:val="0022429D"/>
    <w:rsid w:val="00225A89"/>
    <w:rsid w:val="0022710A"/>
    <w:rsid w:val="00230197"/>
    <w:rsid w:val="00232AA7"/>
    <w:rsid w:val="002345CA"/>
    <w:rsid w:val="00234D8F"/>
    <w:rsid w:val="00235508"/>
    <w:rsid w:val="00235F88"/>
    <w:rsid w:val="002408B5"/>
    <w:rsid w:val="00246B36"/>
    <w:rsid w:val="00252D7E"/>
    <w:rsid w:val="0026302B"/>
    <w:rsid w:val="00263BB7"/>
    <w:rsid w:val="0027033A"/>
    <w:rsid w:val="002704A1"/>
    <w:rsid w:val="00270752"/>
    <w:rsid w:val="00270A8C"/>
    <w:rsid w:val="0027315F"/>
    <w:rsid w:val="002771ED"/>
    <w:rsid w:val="0028083A"/>
    <w:rsid w:val="0028216A"/>
    <w:rsid w:val="0029276A"/>
    <w:rsid w:val="0029355A"/>
    <w:rsid w:val="0029588C"/>
    <w:rsid w:val="00295C49"/>
    <w:rsid w:val="0029633D"/>
    <w:rsid w:val="00297A8F"/>
    <w:rsid w:val="002A4EE7"/>
    <w:rsid w:val="002A4FA0"/>
    <w:rsid w:val="002A5C28"/>
    <w:rsid w:val="002A5DA8"/>
    <w:rsid w:val="002A6C86"/>
    <w:rsid w:val="002B1026"/>
    <w:rsid w:val="002B206E"/>
    <w:rsid w:val="002B38C5"/>
    <w:rsid w:val="002B65BB"/>
    <w:rsid w:val="002B6939"/>
    <w:rsid w:val="002B7AB4"/>
    <w:rsid w:val="002C0608"/>
    <w:rsid w:val="002C07B4"/>
    <w:rsid w:val="002C0D19"/>
    <w:rsid w:val="002C454A"/>
    <w:rsid w:val="002C67BA"/>
    <w:rsid w:val="002D0CC4"/>
    <w:rsid w:val="002D2CE0"/>
    <w:rsid w:val="002D4876"/>
    <w:rsid w:val="002E17A7"/>
    <w:rsid w:val="002E33B6"/>
    <w:rsid w:val="002E4A32"/>
    <w:rsid w:val="002E5A82"/>
    <w:rsid w:val="002F0D01"/>
    <w:rsid w:val="002F3781"/>
    <w:rsid w:val="002F5F01"/>
    <w:rsid w:val="002F76A6"/>
    <w:rsid w:val="002F76BC"/>
    <w:rsid w:val="00300E31"/>
    <w:rsid w:val="003059F3"/>
    <w:rsid w:val="00307E46"/>
    <w:rsid w:val="00310F9A"/>
    <w:rsid w:val="00312A44"/>
    <w:rsid w:val="003135AE"/>
    <w:rsid w:val="00313AAA"/>
    <w:rsid w:val="0031434C"/>
    <w:rsid w:val="00314492"/>
    <w:rsid w:val="00316BC3"/>
    <w:rsid w:val="00322200"/>
    <w:rsid w:val="00322547"/>
    <w:rsid w:val="003256AF"/>
    <w:rsid w:val="00333709"/>
    <w:rsid w:val="00335CE2"/>
    <w:rsid w:val="00337323"/>
    <w:rsid w:val="003373B8"/>
    <w:rsid w:val="00341010"/>
    <w:rsid w:val="00342649"/>
    <w:rsid w:val="003426AD"/>
    <w:rsid w:val="00343DA9"/>
    <w:rsid w:val="0034426F"/>
    <w:rsid w:val="00344696"/>
    <w:rsid w:val="00344BED"/>
    <w:rsid w:val="003454AF"/>
    <w:rsid w:val="0035137E"/>
    <w:rsid w:val="00352FC0"/>
    <w:rsid w:val="0035330C"/>
    <w:rsid w:val="0035399F"/>
    <w:rsid w:val="003541CB"/>
    <w:rsid w:val="00354BE7"/>
    <w:rsid w:val="00356837"/>
    <w:rsid w:val="0036189B"/>
    <w:rsid w:val="00362575"/>
    <w:rsid w:val="00363DAC"/>
    <w:rsid w:val="003657F8"/>
    <w:rsid w:val="00370861"/>
    <w:rsid w:val="0037273B"/>
    <w:rsid w:val="00376457"/>
    <w:rsid w:val="00380189"/>
    <w:rsid w:val="00380225"/>
    <w:rsid w:val="00382489"/>
    <w:rsid w:val="00383CD7"/>
    <w:rsid w:val="00383FD4"/>
    <w:rsid w:val="00385167"/>
    <w:rsid w:val="00386D62"/>
    <w:rsid w:val="00387E6D"/>
    <w:rsid w:val="00390DE5"/>
    <w:rsid w:val="00392F4D"/>
    <w:rsid w:val="0039355A"/>
    <w:rsid w:val="00396CB2"/>
    <w:rsid w:val="003A0462"/>
    <w:rsid w:val="003A2D34"/>
    <w:rsid w:val="003A5667"/>
    <w:rsid w:val="003A5EFA"/>
    <w:rsid w:val="003A7681"/>
    <w:rsid w:val="003B164E"/>
    <w:rsid w:val="003B5039"/>
    <w:rsid w:val="003B576F"/>
    <w:rsid w:val="003C04A6"/>
    <w:rsid w:val="003C13D9"/>
    <w:rsid w:val="003C1B72"/>
    <w:rsid w:val="003D32D8"/>
    <w:rsid w:val="003D43EB"/>
    <w:rsid w:val="003D4FE6"/>
    <w:rsid w:val="003D754E"/>
    <w:rsid w:val="003E5417"/>
    <w:rsid w:val="003E6FC4"/>
    <w:rsid w:val="003E79BD"/>
    <w:rsid w:val="003F5578"/>
    <w:rsid w:val="003F5F5C"/>
    <w:rsid w:val="003F6087"/>
    <w:rsid w:val="004007E9"/>
    <w:rsid w:val="00402C72"/>
    <w:rsid w:val="004030F1"/>
    <w:rsid w:val="00405399"/>
    <w:rsid w:val="00405A7D"/>
    <w:rsid w:val="004061D8"/>
    <w:rsid w:val="00406537"/>
    <w:rsid w:val="00407381"/>
    <w:rsid w:val="004077D5"/>
    <w:rsid w:val="004101B7"/>
    <w:rsid w:val="0041360E"/>
    <w:rsid w:val="00415E23"/>
    <w:rsid w:val="00420303"/>
    <w:rsid w:val="004223ED"/>
    <w:rsid w:val="00423319"/>
    <w:rsid w:val="00434D9E"/>
    <w:rsid w:val="00435889"/>
    <w:rsid w:val="0043728C"/>
    <w:rsid w:val="004439EB"/>
    <w:rsid w:val="0044433A"/>
    <w:rsid w:val="00447AF7"/>
    <w:rsid w:val="004520E5"/>
    <w:rsid w:val="00455794"/>
    <w:rsid w:val="004560A6"/>
    <w:rsid w:val="00457DFE"/>
    <w:rsid w:val="0046094D"/>
    <w:rsid w:val="0046146D"/>
    <w:rsid w:val="004621A6"/>
    <w:rsid w:val="004643FC"/>
    <w:rsid w:val="00465702"/>
    <w:rsid w:val="0046722E"/>
    <w:rsid w:val="004753FC"/>
    <w:rsid w:val="00475FBA"/>
    <w:rsid w:val="00475FDF"/>
    <w:rsid w:val="004773FC"/>
    <w:rsid w:val="004775A7"/>
    <w:rsid w:val="0048141C"/>
    <w:rsid w:val="00484810"/>
    <w:rsid w:val="00485746"/>
    <w:rsid w:val="0049171F"/>
    <w:rsid w:val="00491820"/>
    <w:rsid w:val="00493786"/>
    <w:rsid w:val="00496B2C"/>
    <w:rsid w:val="004A14C9"/>
    <w:rsid w:val="004A1B10"/>
    <w:rsid w:val="004A1BB3"/>
    <w:rsid w:val="004A6275"/>
    <w:rsid w:val="004B3354"/>
    <w:rsid w:val="004B49D7"/>
    <w:rsid w:val="004B6EE4"/>
    <w:rsid w:val="004B7CD8"/>
    <w:rsid w:val="004C24DD"/>
    <w:rsid w:val="004C2971"/>
    <w:rsid w:val="004C6177"/>
    <w:rsid w:val="004C77AA"/>
    <w:rsid w:val="004C7B01"/>
    <w:rsid w:val="004D0268"/>
    <w:rsid w:val="004D0BA9"/>
    <w:rsid w:val="004D252E"/>
    <w:rsid w:val="004E03AE"/>
    <w:rsid w:val="004F2A46"/>
    <w:rsid w:val="004F2B2C"/>
    <w:rsid w:val="004F2C7E"/>
    <w:rsid w:val="004F30AE"/>
    <w:rsid w:val="004F372A"/>
    <w:rsid w:val="004F5A55"/>
    <w:rsid w:val="004F74B1"/>
    <w:rsid w:val="004F7856"/>
    <w:rsid w:val="0050050B"/>
    <w:rsid w:val="0050086F"/>
    <w:rsid w:val="00504005"/>
    <w:rsid w:val="00504A53"/>
    <w:rsid w:val="00505200"/>
    <w:rsid w:val="005055CD"/>
    <w:rsid w:val="00505CAC"/>
    <w:rsid w:val="00507C22"/>
    <w:rsid w:val="0051040A"/>
    <w:rsid w:val="005121D7"/>
    <w:rsid w:val="00512391"/>
    <w:rsid w:val="00513C31"/>
    <w:rsid w:val="0051413A"/>
    <w:rsid w:val="00514279"/>
    <w:rsid w:val="005168AA"/>
    <w:rsid w:val="0051772B"/>
    <w:rsid w:val="00517F13"/>
    <w:rsid w:val="005218F8"/>
    <w:rsid w:val="00522B2B"/>
    <w:rsid w:val="0052577E"/>
    <w:rsid w:val="00525D35"/>
    <w:rsid w:val="00527F6B"/>
    <w:rsid w:val="0053038D"/>
    <w:rsid w:val="005304E1"/>
    <w:rsid w:val="0053247C"/>
    <w:rsid w:val="00533267"/>
    <w:rsid w:val="00535868"/>
    <w:rsid w:val="0053733B"/>
    <w:rsid w:val="0054075E"/>
    <w:rsid w:val="00542160"/>
    <w:rsid w:val="005469AA"/>
    <w:rsid w:val="00552A86"/>
    <w:rsid w:val="00561849"/>
    <w:rsid w:val="005618C6"/>
    <w:rsid w:val="005636F0"/>
    <w:rsid w:val="0056685A"/>
    <w:rsid w:val="005709AF"/>
    <w:rsid w:val="00571203"/>
    <w:rsid w:val="00572C15"/>
    <w:rsid w:val="0057458B"/>
    <w:rsid w:val="00574599"/>
    <w:rsid w:val="00575422"/>
    <w:rsid w:val="005802C2"/>
    <w:rsid w:val="00584A57"/>
    <w:rsid w:val="0058610D"/>
    <w:rsid w:val="00586506"/>
    <w:rsid w:val="005874CC"/>
    <w:rsid w:val="005907A5"/>
    <w:rsid w:val="00592276"/>
    <w:rsid w:val="00592A8F"/>
    <w:rsid w:val="00593713"/>
    <w:rsid w:val="00594911"/>
    <w:rsid w:val="005958ED"/>
    <w:rsid w:val="005A0B66"/>
    <w:rsid w:val="005A0DA6"/>
    <w:rsid w:val="005A374E"/>
    <w:rsid w:val="005B0755"/>
    <w:rsid w:val="005B117F"/>
    <w:rsid w:val="005B1B45"/>
    <w:rsid w:val="005B5BD0"/>
    <w:rsid w:val="005B7AFD"/>
    <w:rsid w:val="005C0DAE"/>
    <w:rsid w:val="005C15A1"/>
    <w:rsid w:val="005C3853"/>
    <w:rsid w:val="005C6C5E"/>
    <w:rsid w:val="005C6F05"/>
    <w:rsid w:val="005D03DF"/>
    <w:rsid w:val="005D07A8"/>
    <w:rsid w:val="005D1911"/>
    <w:rsid w:val="005D2C73"/>
    <w:rsid w:val="005D4E1C"/>
    <w:rsid w:val="005D4FE4"/>
    <w:rsid w:val="005D5015"/>
    <w:rsid w:val="005D507A"/>
    <w:rsid w:val="005D708C"/>
    <w:rsid w:val="005E0383"/>
    <w:rsid w:val="005E3D2F"/>
    <w:rsid w:val="005E4F09"/>
    <w:rsid w:val="005E5974"/>
    <w:rsid w:val="005E7830"/>
    <w:rsid w:val="005E7CF9"/>
    <w:rsid w:val="005F41D0"/>
    <w:rsid w:val="005F51E2"/>
    <w:rsid w:val="005F6D61"/>
    <w:rsid w:val="005F7227"/>
    <w:rsid w:val="00601239"/>
    <w:rsid w:val="00604222"/>
    <w:rsid w:val="0060607C"/>
    <w:rsid w:val="00607B92"/>
    <w:rsid w:val="00610400"/>
    <w:rsid w:val="00610BFC"/>
    <w:rsid w:val="00611545"/>
    <w:rsid w:val="006121B3"/>
    <w:rsid w:val="0061502B"/>
    <w:rsid w:val="00615BE7"/>
    <w:rsid w:val="00620CE1"/>
    <w:rsid w:val="006217A1"/>
    <w:rsid w:val="00625085"/>
    <w:rsid w:val="0062649B"/>
    <w:rsid w:val="00634487"/>
    <w:rsid w:val="00634DBD"/>
    <w:rsid w:val="00637675"/>
    <w:rsid w:val="00642676"/>
    <w:rsid w:val="00646B46"/>
    <w:rsid w:val="006471BE"/>
    <w:rsid w:val="0065257B"/>
    <w:rsid w:val="006544DF"/>
    <w:rsid w:val="006547C1"/>
    <w:rsid w:val="00657482"/>
    <w:rsid w:val="00657915"/>
    <w:rsid w:val="00660637"/>
    <w:rsid w:val="00663A3F"/>
    <w:rsid w:val="00664B6A"/>
    <w:rsid w:val="0066576E"/>
    <w:rsid w:val="006658C8"/>
    <w:rsid w:val="00670985"/>
    <w:rsid w:val="006729E9"/>
    <w:rsid w:val="0067591C"/>
    <w:rsid w:val="006809EC"/>
    <w:rsid w:val="00681CBB"/>
    <w:rsid w:val="00683D5D"/>
    <w:rsid w:val="0068433A"/>
    <w:rsid w:val="006863C7"/>
    <w:rsid w:val="006901B0"/>
    <w:rsid w:val="00691B82"/>
    <w:rsid w:val="00694CF5"/>
    <w:rsid w:val="006A0FDF"/>
    <w:rsid w:val="006A2FA5"/>
    <w:rsid w:val="006A62A0"/>
    <w:rsid w:val="006A69F9"/>
    <w:rsid w:val="006A7E1A"/>
    <w:rsid w:val="006B1607"/>
    <w:rsid w:val="006B3158"/>
    <w:rsid w:val="006B54FF"/>
    <w:rsid w:val="006B672D"/>
    <w:rsid w:val="006C0197"/>
    <w:rsid w:val="006E10CF"/>
    <w:rsid w:val="006E13F1"/>
    <w:rsid w:val="006E4468"/>
    <w:rsid w:val="006E6839"/>
    <w:rsid w:val="006F160D"/>
    <w:rsid w:val="006F17E3"/>
    <w:rsid w:val="006F1899"/>
    <w:rsid w:val="006F1D7C"/>
    <w:rsid w:val="006F36EC"/>
    <w:rsid w:val="006F799C"/>
    <w:rsid w:val="00701568"/>
    <w:rsid w:val="00701BE1"/>
    <w:rsid w:val="00703E62"/>
    <w:rsid w:val="007079F8"/>
    <w:rsid w:val="00712257"/>
    <w:rsid w:val="00712EB3"/>
    <w:rsid w:val="007136A2"/>
    <w:rsid w:val="00713FD2"/>
    <w:rsid w:val="00715CAB"/>
    <w:rsid w:val="00716542"/>
    <w:rsid w:val="007210DF"/>
    <w:rsid w:val="00724D3B"/>
    <w:rsid w:val="00725EF9"/>
    <w:rsid w:val="00731326"/>
    <w:rsid w:val="007316A2"/>
    <w:rsid w:val="00731C24"/>
    <w:rsid w:val="00732C5A"/>
    <w:rsid w:val="00732F5A"/>
    <w:rsid w:val="0073486F"/>
    <w:rsid w:val="00736772"/>
    <w:rsid w:val="00736C2E"/>
    <w:rsid w:val="007417BB"/>
    <w:rsid w:val="0074192A"/>
    <w:rsid w:val="0074208D"/>
    <w:rsid w:val="007430BE"/>
    <w:rsid w:val="00745DF2"/>
    <w:rsid w:val="00750241"/>
    <w:rsid w:val="007535F7"/>
    <w:rsid w:val="00755883"/>
    <w:rsid w:val="00756E3A"/>
    <w:rsid w:val="0076164E"/>
    <w:rsid w:val="0076188E"/>
    <w:rsid w:val="00761CDB"/>
    <w:rsid w:val="00762B72"/>
    <w:rsid w:val="00762DBB"/>
    <w:rsid w:val="00762E21"/>
    <w:rsid w:val="007638A8"/>
    <w:rsid w:val="00764807"/>
    <w:rsid w:val="00764977"/>
    <w:rsid w:val="00765974"/>
    <w:rsid w:val="00765FFC"/>
    <w:rsid w:val="00766876"/>
    <w:rsid w:val="007715EE"/>
    <w:rsid w:val="0077588B"/>
    <w:rsid w:val="00776F0D"/>
    <w:rsid w:val="00782841"/>
    <w:rsid w:val="00784F9E"/>
    <w:rsid w:val="00785F44"/>
    <w:rsid w:val="007865C0"/>
    <w:rsid w:val="007870C4"/>
    <w:rsid w:val="007871D2"/>
    <w:rsid w:val="007A0035"/>
    <w:rsid w:val="007A12E9"/>
    <w:rsid w:val="007A585A"/>
    <w:rsid w:val="007B0ACE"/>
    <w:rsid w:val="007B445F"/>
    <w:rsid w:val="007B5D3C"/>
    <w:rsid w:val="007B681D"/>
    <w:rsid w:val="007C4BD6"/>
    <w:rsid w:val="007C75BD"/>
    <w:rsid w:val="007D060F"/>
    <w:rsid w:val="007D2C5C"/>
    <w:rsid w:val="007D3A9E"/>
    <w:rsid w:val="007D4A61"/>
    <w:rsid w:val="007D5547"/>
    <w:rsid w:val="007E135D"/>
    <w:rsid w:val="007E14E3"/>
    <w:rsid w:val="007E4C73"/>
    <w:rsid w:val="007E5A3B"/>
    <w:rsid w:val="007E6515"/>
    <w:rsid w:val="007E7C8D"/>
    <w:rsid w:val="007F5364"/>
    <w:rsid w:val="007F6465"/>
    <w:rsid w:val="008004BD"/>
    <w:rsid w:val="00807D1B"/>
    <w:rsid w:val="00812B31"/>
    <w:rsid w:val="00812D9D"/>
    <w:rsid w:val="00815658"/>
    <w:rsid w:val="0081633A"/>
    <w:rsid w:val="008221ED"/>
    <w:rsid w:val="008226A3"/>
    <w:rsid w:val="00823D24"/>
    <w:rsid w:val="00824160"/>
    <w:rsid w:val="00824575"/>
    <w:rsid w:val="00824B34"/>
    <w:rsid w:val="0082508E"/>
    <w:rsid w:val="00825E3A"/>
    <w:rsid w:val="008270E9"/>
    <w:rsid w:val="008313F3"/>
    <w:rsid w:val="00832274"/>
    <w:rsid w:val="00844B94"/>
    <w:rsid w:val="00844DBA"/>
    <w:rsid w:val="00846B58"/>
    <w:rsid w:val="00852FB6"/>
    <w:rsid w:val="008578EA"/>
    <w:rsid w:val="00860C93"/>
    <w:rsid w:val="00864C58"/>
    <w:rsid w:val="008675AE"/>
    <w:rsid w:val="00870C1B"/>
    <w:rsid w:val="0088070B"/>
    <w:rsid w:val="00881961"/>
    <w:rsid w:val="008832F8"/>
    <w:rsid w:val="00884199"/>
    <w:rsid w:val="00885FDF"/>
    <w:rsid w:val="0088746E"/>
    <w:rsid w:val="00890134"/>
    <w:rsid w:val="00891938"/>
    <w:rsid w:val="008923EC"/>
    <w:rsid w:val="008945B5"/>
    <w:rsid w:val="00894F17"/>
    <w:rsid w:val="0089776E"/>
    <w:rsid w:val="00897C36"/>
    <w:rsid w:val="008A5021"/>
    <w:rsid w:val="008A7450"/>
    <w:rsid w:val="008A75AB"/>
    <w:rsid w:val="008A7C36"/>
    <w:rsid w:val="008A7E93"/>
    <w:rsid w:val="008B22B9"/>
    <w:rsid w:val="008B451D"/>
    <w:rsid w:val="008B4746"/>
    <w:rsid w:val="008B4F70"/>
    <w:rsid w:val="008B549E"/>
    <w:rsid w:val="008B5722"/>
    <w:rsid w:val="008C250D"/>
    <w:rsid w:val="008C259B"/>
    <w:rsid w:val="008C2D35"/>
    <w:rsid w:val="008C2F4D"/>
    <w:rsid w:val="008C578D"/>
    <w:rsid w:val="008C5D8F"/>
    <w:rsid w:val="008C608A"/>
    <w:rsid w:val="008D0DCE"/>
    <w:rsid w:val="008D1895"/>
    <w:rsid w:val="008D2C3C"/>
    <w:rsid w:val="008D55B8"/>
    <w:rsid w:val="008D62AE"/>
    <w:rsid w:val="008E04B2"/>
    <w:rsid w:val="008E0D34"/>
    <w:rsid w:val="008E2BB8"/>
    <w:rsid w:val="008F1104"/>
    <w:rsid w:val="008F1768"/>
    <w:rsid w:val="008F2D1D"/>
    <w:rsid w:val="008F33C6"/>
    <w:rsid w:val="008F5B5E"/>
    <w:rsid w:val="008F7108"/>
    <w:rsid w:val="009054E3"/>
    <w:rsid w:val="00905FF1"/>
    <w:rsid w:val="0091503D"/>
    <w:rsid w:val="00916993"/>
    <w:rsid w:val="00917F15"/>
    <w:rsid w:val="00924C7A"/>
    <w:rsid w:val="009250B7"/>
    <w:rsid w:val="0092703D"/>
    <w:rsid w:val="0093070F"/>
    <w:rsid w:val="0093171D"/>
    <w:rsid w:val="009331A8"/>
    <w:rsid w:val="00941243"/>
    <w:rsid w:val="00945ADE"/>
    <w:rsid w:val="00945FC3"/>
    <w:rsid w:val="0095053A"/>
    <w:rsid w:val="00961CC8"/>
    <w:rsid w:val="0096495F"/>
    <w:rsid w:val="00965686"/>
    <w:rsid w:val="009658FA"/>
    <w:rsid w:val="0097022B"/>
    <w:rsid w:val="0097176F"/>
    <w:rsid w:val="00971FC1"/>
    <w:rsid w:val="00972FC7"/>
    <w:rsid w:val="00980B3C"/>
    <w:rsid w:val="00981C01"/>
    <w:rsid w:val="009873A0"/>
    <w:rsid w:val="009908D0"/>
    <w:rsid w:val="00991560"/>
    <w:rsid w:val="00992B28"/>
    <w:rsid w:val="0099563F"/>
    <w:rsid w:val="00995A4F"/>
    <w:rsid w:val="00997CAE"/>
    <w:rsid w:val="009A3C75"/>
    <w:rsid w:val="009A3EE7"/>
    <w:rsid w:val="009A437A"/>
    <w:rsid w:val="009A47C7"/>
    <w:rsid w:val="009A6F40"/>
    <w:rsid w:val="009B4571"/>
    <w:rsid w:val="009B7E75"/>
    <w:rsid w:val="009C0B42"/>
    <w:rsid w:val="009C2079"/>
    <w:rsid w:val="009D08CB"/>
    <w:rsid w:val="009D3D67"/>
    <w:rsid w:val="009D3EFC"/>
    <w:rsid w:val="009D5164"/>
    <w:rsid w:val="009D6E30"/>
    <w:rsid w:val="009E08DE"/>
    <w:rsid w:val="009E13DA"/>
    <w:rsid w:val="009E47E4"/>
    <w:rsid w:val="009E5195"/>
    <w:rsid w:val="009E57E7"/>
    <w:rsid w:val="009E6BE1"/>
    <w:rsid w:val="009F0B20"/>
    <w:rsid w:val="009F2F63"/>
    <w:rsid w:val="009F420B"/>
    <w:rsid w:val="009F5333"/>
    <w:rsid w:val="009F5AE5"/>
    <w:rsid w:val="00A00B7E"/>
    <w:rsid w:val="00A0620A"/>
    <w:rsid w:val="00A07B7B"/>
    <w:rsid w:val="00A126F0"/>
    <w:rsid w:val="00A14950"/>
    <w:rsid w:val="00A24D88"/>
    <w:rsid w:val="00A2528A"/>
    <w:rsid w:val="00A276F3"/>
    <w:rsid w:val="00A325AB"/>
    <w:rsid w:val="00A3517D"/>
    <w:rsid w:val="00A365A3"/>
    <w:rsid w:val="00A40323"/>
    <w:rsid w:val="00A40774"/>
    <w:rsid w:val="00A40933"/>
    <w:rsid w:val="00A431E6"/>
    <w:rsid w:val="00A51981"/>
    <w:rsid w:val="00A51D15"/>
    <w:rsid w:val="00A5345A"/>
    <w:rsid w:val="00A53509"/>
    <w:rsid w:val="00A552BC"/>
    <w:rsid w:val="00A55AA1"/>
    <w:rsid w:val="00A57D27"/>
    <w:rsid w:val="00A60045"/>
    <w:rsid w:val="00A61049"/>
    <w:rsid w:val="00A61390"/>
    <w:rsid w:val="00A64F33"/>
    <w:rsid w:val="00A65315"/>
    <w:rsid w:val="00A679CE"/>
    <w:rsid w:val="00A71650"/>
    <w:rsid w:val="00A71C62"/>
    <w:rsid w:val="00A721D6"/>
    <w:rsid w:val="00A737DF"/>
    <w:rsid w:val="00A74D67"/>
    <w:rsid w:val="00A75031"/>
    <w:rsid w:val="00A75E05"/>
    <w:rsid w:val="00A768C5"/>
    <w:rsid w:val="00A76C1D"/>
    <w:rsid w:val="00A770E6"/>
    <w:rsid w:val="00A82AC7"/>
    <w:rsid w:val="00A82D06"/>
    <w:rsid w:val="00A856FE"/>
    <w:rsid w:val="00A869B3"/>
    <w:rsid w:val="00A91102"/>
    <w:rsid w:val="00A914A3"/>
    <w:rsid w:val="00A923E1"/>
    <w:rsid w:val="00A92B58"/>
    <w:rsid w:val="00A958D9"/>
    <w:rsid w:val="00AA07A1"/>
    <w:rsid w:val="00AA0860"/>
    <w:rsid w:val="00AA3A5A"/>
    <w:rsid w:val="00AA6F56"/>
    <w:rsid w:val="00AB35F3"/>
    <w:rsid w:val="00AB5777"/>
    <w:rsid w:val="00AB6BED"/>
    <w:rsid w:val="00AC0049"/>
    <w:rsid w:val="00AC2B45"/>
    <w:rsid w:val="00AC4503"/>
    <w:rsid w:val="00AD12DD"/>
    <w:rsid w:val="00AD2744"/>
    <w:rsid w:val="00AD3E38"/>
    <w:rsid w:val="00AD3EFD"/>
    <w:rsid w:val="00AD54BA"/>
    <w:rsid w:val="00AD66C5"/>
    <w:rsid w:val="00AD7B7F"/>
    <w:rsid w:val="00AE1244"/>
    <w:rsid w:val="00AE3F47"/>
    <w:rsid w:val="00AE5D00"/>
    <w:rsid w:val="00AF3B28"/>
    <w:rsid w:val="00B00D67"/>
    <w:rsid w:val="00B016CE"/>
    <w:rsid w:val="00B05F6A"/>
    <w:rsid w:val="00B1000A"/>
    <w:rsid w:val="00B10C5A"/>
    <w:rsid w:val="00B10E2E"/>
    <w:rsid w:val="00B151E5"/>
    <w:rsid w:val="00B1764B"/>
    <w:rsid w:val="00B17B2D"/>
    <w:rsid w:val="00B17FF8"/>
    <w:rsid w:val="00B2284C"/>
    <w:rsid w:val="00B2497A"/>
    <w:rsid w:val="00B26BA3"/>
    <w:rsid w:val="00B270E9"/>
    <w:rsid w:val="00B31D2D"/>
    <w:rsid w:val="00B32425"/>
    <w:rsid w:val="00B3303D"/>
    <w:rsid w:val="00B34521"/>
    <w:rsid w:val="00B36616"/>
    <w:rsid w:val="00B3665C"/>
    <w:rsid w:val="00B36E09"/>
    <w:rsid w:val="00B37E27"/>
    <w:rsid w:val="00B40F05"/>
    <w:rsid w:val="00B41B03"/>
    <w:rsid w:val="00B451BA"/>
    <w:rsid w:val="00B46678"/>
    <w:rsid w:val="00B50C3E"/>
    <w:rsid w:val="00B51AE3"/>
    <w:rsid w:val="00B56C6F"/>
    <w:rsid w:val="00B62F71"/>
    <w:rsid w:val="00B66A83"/>
    <w:rsid w:val="00B7294C"/>
    <w:rsid w:val="00B80797"/>
    <w:rsid w:val="00B82690"/>
    <w:rsid w:val="00B84D63"/>
    <w:rsid w:val="00B8570A"/>
    <w:rsid w:val="00B85A4F"/>
    <w:rsid w:val="00B86B72"/>
    <w:rsid w:val="00B9355B"/>
    <w:rsid w:val="00B93FE5"/>
    <w:rsid w:val="00BA44EE"/>
    <w:rsid w:val="00BA45BD"/>
    <w:rsid w:val="00BA4C37"/>
    <w:rsid w:val="00BA515E"/>
    <w:rsid w:val="00BA678A"/>
    <w:rsid w:val="00BA73FC"/>
    <w:rsid w:val="00BA7FD4"/>
    <w:rsid w:val="00BB47D3"/>
    <w:rsid w:val="00BB7328"/>
    <w:rsid w:val="00BB7D94"/>
    <w:rsid w:val="00BC20E3"/>
    <w:rsid w:val="00BC2856"/>
    <w:rsid w:val="00BC2909"/>
    <w:rsid w:val="00BC6514"/>
    <w:rsid w:val="00BD115A"/>
    <w:rsid w:val="00BD5B27"/>
    <w:rsid w:val="00BE4AF5"/>
    <w:rsid w:val="00BE785A"/>
    <w:rsid w:val="00BF109D"/>
    <w:rsid w:val="00BF37A0"/>
    <w:rsid w:val="00BF4B1F"/>
    <w:rsid w:val="00BF4D88"/>
    <w:rsid w:val="00BF625C"/>
    <w:rsid w:val="00C0086B"/>
    <w:rsid w:val="00C026C7"/>
    <w:rsid w:val="00C029E7"/>
    <w:rsid w:val="00C05602"/>
    <w:rsid w:val="00C061C0"/>
    <w:rsid w:val="00C128BE"/>
    <w:rsid w:val="00C12A4D"/>
    <w:rsid w:val="00C13A64"/>
    <w:rsid w:val="00C20605"/>
    <w:rsid w:val="00C3127A"/>
    <w:rsid w:val="00C330CF"/>
    <w:rsid w:val="00C343E6"/>
    <w:rsid w:val="00C360AF"/>
    <w:rsid w:val="00C4021E"/>
    <w:rsid w:val="00C43ACB"/>
    <w:rsid w:val="00C4545B"/>
    <w:rsid w:val="00C47132"/>
    <w:rsid w:val="00C511E5"/>
    <w:rsid w:val="00C5172B"/>
    <w:rsid w:val="00C51FA6"/>
    <w:rsid w:val="00C531F4"/>
    <w:rsid w:val="00C5372F"/>
    <w:rsid w:val="00C539F2"/>
    <w:rsid w:val="00C561EB"/>
    <w:rsid w:val="00C570A2"/>
    <w:rsid w:val="00C6224F"/>
    <w:rsid w:val="00C63B22"/>
    <w:rsid w:val="00C64544"/>
    <w:rsid w:val="00C66428"/>
    <w:rsid w:val="00C672A7"/>
    <w:rsid w:val="00C676B7"/>
    <w:rsid w:val="00C7158E"/>
    <w:rsid w:val="00C71CD1"/>
    <w:rsid w:val="00C72055"/>
    <w:rsid w:val="00C7342B"/>
    <w:rsid w:val="00C734CC"/>
    <w:rsid w:val="00C73A90"/>
    <w:rsid w:val="00C749AD"/>
    <w:rsid w:val="00C77461"/>
    <w:rsid w:val="00C80CAC"/>
    <w:rsid w:val="00C81CE3"/>
    <w:rsid w:val="00C8430F"/>
    <w:rsid w:val="00C90D0A"/>
    <w:rsid w:val="00C91C18"/>
    <w:rsid w:val="00C939C0"/>
    <w:rsid w:val="00CA5BCA"/>
    <w:rsid w:val="00CA7345"/>
    <w:rsid w:val="00CB0C14"/>
    <w:rsid w:val="00CB1EB8"/>
    <w:rsid w:val="00CB4820"/>
    <w:rsid w:val="00CB5E62"/>
    <w:rsid w:val="00CB6789"/>
    <w:rsid w:val="00CB68D5"/>
    <w:rsid w:val="00CC31FE"/>
    <w:rsid w:val="00CC4D8E"/>
    <w:rsid w:val="00CC5F16"/>
    <w:rsid w:val="00CC748F"/>
    <w:rsid w:val="00CD0563"/>
    <w:rsid w:val="00CD1455"/>
    <w:rsid w:val="00CD330B"/>
    <w:rsid w:val="00CD5ADC"/>
    <w:rsid w:val="00CD7D48"/>
    <w:rsid w:val="00CE0CAE"/>
    <w:rsid w:val="00CE476F"/>
    <w:rsid w:val="00CE5D51"/>
    <w:rsid w:val="00CE7D20"/>
    <w:rsid w:val="00CF2F67"/>
    <w:rsid w:val="00CF7284"/>
    <w:rsid w:val="00D0135C"/>
    <w:rsid w:val="00D0466D"/>
    <w:rsid w:val="00D04829"/>
    <w:rsid w:val="00D04FA3"/>
    <w:rsid w:val="00D06567"/>
    <w:rsid w:val="00D0703D"/>
    <w:rsid w:val="00D0732B"/>
    <w:rsid w:val="00D10D3E"/>
    <w:rsid w:val="00D1269B"/>
    <w:rsid w:val="00D13057"/>
    <w:rsid w:val="00D13AD7"/>
    <w:rsid w:val="00D14C12"/>
    <w:rsid w:val="00D15C65"/>
    <w:rsid w:val="00D22CF0"/>
    <w:rsid w:val="00D23A58"/>
    <w:rsid w:val="00D24CB6"/>
    <w:rsid w:val="00D24CCA"/>
    <w:rsid w:val="00D25AB0"/>
    <w:rsid w:val="00D26478"/>
    <w:rsid w:val="00D276A0"/>
    <w:rsid w:val="00D3113E"/>
    <w:rsid w:val="00D3408B"/>
    <w:rsid w:val="00D34104"/>
    <w:rsid w:val="00D34E4A"/>
    <w:rsid w:val="00D355A1"/>
    <w:rsid w:val="00D357AD"/>
    <w:rsid w:val="00D362A1"/>
    <w:rsid w:val="00D37F4C"/>
    <w:rsid w:val="00D461B1"/>
    <w:rsid w:val="00D46E25"/>
    <w:rsid w:val="00D47123"/>
    <w:rsid w:val="00D50FBF"/>
    <w:rsid w:val="00D53849"/>
    <w:rsid w:val="00D54385"/>
    <w:rsid w:val="00D6255F"/>
    <w:rsid w:val="00D62D3F"/>
    <w:rsid w:val="00D64B9C"/>
    <w:rsid w:val="00D65167"/>
    <w:rsid w:val="00D72CEF"/>
    <w:rsid w:val="00D75664"/>
    <w:rsid w:val="00D76F07"/>
    <w:rsid w:val="00D77A9A"/>
    <w:rsid w:val="00D812C3"/>
    <w:rsid w:val="00D81893"/>
    <w:rsid w:val="00D9348E"/>
    <w:rsid w:val="00D9443C"/>
    <w:rsid w:val="00D95CC4"/>
    <w:rsid w:val="00D96776"/>
    <w:rsid w:val="00D96939"/>
    <w:rsid w:val="00D96B4F"/>
    <w:rsid w:val="00D97B18"/>
    <w:rsid w:val="00DA363A"/>
    <w:rsid w:val="00DA42BF"/>
    <w:rsid w:val="00DA6708"/>
    <w:rsid w:val="00DB77B8"/>
    <w:rsid w:val="00DB7BD8"/>
    <w:rsid w:val="00DC1C6B"/>
    <w:rsid w:val="00DC2710"/>
    <w:rsid w:val="00DC345A"/>
    <w:rsid w:val="00DC458D"/>
    <w:rsid w:val="00DC5043"/>
    <w:rsid w:val="00DD012B"/>
    <w:rsid w:val="00DD0BE8"/>
    <w:rsid w:val="00DD0C74"/>
    <w:rsid w:val="00DD203F"/>
    <w:rsid w:val="00DD2B88"/>
    <w:rsid w:val="00DD319D"/>
    <w:rsid w:val="00DD69B6"/>
    <w:rsid w:val="00DE1E42"/>
    <w:rsid w:val="00DE2B2D"/>
    <w:rsid w:val="00DE2F2D"/>
    <w:rsid w:val="00DE46A9"/>
    <w:rsid w:val="00DE7FD9"/>
    <w:rsid w:val="00DF33B9"/>
    <w:rsid w:val="00DF5067"/>
    <w:rsid w:val="00DF5690"/>
    <w:rsid w:val="00DF5D09"/>
    <w:rsid w:val="00DF6B7A"/>
    <w:rsid w:val="00E02F7F"/>
    <w:rsid w:val="00E05255"/>
    <w:rsid w:val="00E0733E"/>
    <w:rsid w:val="00E101F6"/>
    <w:rsid w:val="00E11AAC"/>
    <w:rsid w:val="00E13F83"/>
    <w:rsid w:val="00E16845"/>
    <w:rsid w:val="00E21B29"/>
    <w:rsid w:val="00E22BF6"/>
    <w:rsid w:val="00E2624B"/>
    <w:rsid w:val="00E30200"/>
    <w:rsid w:val="00E32391"/>
    <w:rsid w:val="00E410AC"/>
    <w:rsid w:val="00E421B9"/>
    <w:rsid w:val="00E45F3E"/>
    <w:rsid w:val="00E479B4"/>
    <w:rsid w:val="00E47DCE"/>
    <w:rsid w:val="00E504CC"/>
    <w:rsid w:val="00E506D5"/>
    <w:rsid w:val="00E51AB3"/>
    <w:rsid w:val="00E54F4A"/>
    <w:rsid w:val="00E5785B"/>
    <w:rsid w:val="00E60CF7"/>
    <w:rsid w:val="00E65504"/>
    <w:rsid w:val="00E65D5E"/>
    <w:rsid w:val="00E70462"/>
    <w:rsid w:val="00E71439"/>
    <w:rsid w:val="00E718AD"/>
    <w:rsid w:val="00E75131"/>
    <w:rsid w:val="00E772AD"/>
    <w:rsid w:val="00E8034C"/>
    <w:rsid w:val="00E81B5E"/>
    <w:rsid w:val="00E83AF8"/>
    <w:rsid w:val="00E83B38"/>
    <w:rsid w:val="00E84974"/>
    <w:rsid w:val="00E84BB3"/>
    <w:rsid w:val="00E879B2"/>
    <w:rsid w:val="00E90D4D"/>
    <w:rsid w:val="00E93C3A"/>
    <w:rsid w:val="00E96AE7"/>
    <w:rsid w:val="00EA255A"/>
    <w:rsid w:val="00EA331B"/>
    <w:rsid w:val="00EA3D7E"/>
    <w:rsid w:val="00EA5E61"/>
    <w:rsid w:val="00EA693F"/>
    <w:rsid w:val="00EA76A5"/>
    <w:rsid w:val="00EB428C"/>
    <w:rsid w:val="00EB6CB2"/>
    <w:rsid w:val="00EC329F"/>
    <w:rsid w:val="00EC348E"/>
    <w:rsid w:val="00EC3944"/>
    <w:rsid w:val="00EC4732"/>
    <w:rsid w:val="00EC61CC"/>
    <w:rsid w:val="00EC6C38"/>
    <w:rsid w:val="00ED1052"/>
    <w:rsid w:val="00ED2D39"/>
    <w:rsid w:val="00ED746E"/>
    <w:rsid w:val="00EE10E3"/>
    <w:rsid w:val="00EE479A"/>
    <w:rsid w:val="00EE67AB"/>
    <w:rsid w:val="00EF0470"/>
    <w:rsid w:val="00EF5503"/>
    <w:rsid w:val="00F0494E"/>
    <w:rsid w:val="00F059C1"/>
    <w:rsid w:val="00F14FE8"/>
    <w:rsid w:val="00F15C0B"/>
    <w:rsid w:val="00F218F8"/>
    <w:rsid w:val="00F23B55"/>
    <w:rsid w:val="00F2602C"/>
    <w:rsid w:val="00F267E4"/>
    <w:rsid w:val="00F268DD"/>
    <w:rsid w:val="00F30E47"/>
    <w:rsid w:val="00F31D51"/>
    <w:rsid w:val="00F321D1"/>
    <w:rsid w:val="00F33247"/>
    <w:rsid w:val="00F37706"/>
    <w:rsid w:val="00F4365B"/>
    <w:rsid w:val="00F50891"/>
    <w:rsid w:val="00F55C11"/>
    <w:rsid w:val="00F61D1D"/>
    <w:rsid w:val="00F71050"/>
    <w:rsid w:val="00F74652"/>
    <w:rsid w:val="00F77076"/>
    <w:rsid w:val="00F77FBE"/>
    <w:rsid w:val="00F83D23"/>
    <w:rsid w:val="00F84E52"/>
    <w:rsid w:val="00F865A4"/>
    <w:rsid w:val="00F86B33"/>
    <w:rsid w:val="00F87A68"/>
    <w:rsid w:val="00F926A2"/>
    <w:rsid w:val="00F92806"/>
    <w:rsid w:val="00F94899"/>
    <w:rsid w:val="00F952E7"/>
    <w:rsid w:val="00FA3200"/>
    <w:rsid w:val="00FA4A92"/>
    <w:rsid w:val="00FA52CE"/>
    <w:rsid w:val="00FA6A36"/>
    <w:rsid w:val="00FA6AEB"/>
    <w:rsid w:val="00FA7F15"/>
    <w:rsid w:val="00FB4A9E"/>
    <w:rsid w:val="00FB58BD"/>
    <w:rsid w:val="00FB6843"/>
    <w:rsid w:val="00FB6902"/>
    <w:rsid w:val="00FB7014"/>
    <w:rsid w:val="00FB7CC4"/>
    <w:rsid w:val="00FC06E6"/>
    <w:rsid w:val="00FC0E7E"/>
    <w:rsid w:val="00FC1283"/>
    <w:rsid w:val="00FC3EE1"/>
    <w:rsid w:val="00FC5213"/>
    <w:rsid w:val="00FC6427"/>
    <w:rsid w:val="00FC7617"/>
    <w:rsid w:val="00FD18EE"/>
    <w:rsid w:val="00FD207A"/>
    <w:rsid w:val="00FD69DD"/>
    <w:rsid w:val="00FD7DE4"/>
    <w:rsid w:val="00FE06F3"/>
    <w:rsid w:val="00FE0760"/>
    <w:rsid w:val="00FE34CD"/>
    <w:rsid w:val="00FF086B"/>
    <w:rsid w:val="00FF3CC9"/>
    <w:rsid w:val="00FF74DA"/>
    <w:rsid w:val="00FF7725"/>
    <w:rsid w:val="00FF7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CDDFB"/>
  <w15:docId w15:val="{1B275A30-2145-4301-9BC4-1C2405D59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83A"/>
    <w:pPr>
      <w:widowControl w:val="0"/>
      <w:overflowPunct w:val="0"/>
      <w:adjustRightInd w:val="0"/>
    </w:pPr>
    <w:rPr>
      <w:rFonts w:ascii="Times New Roman" w:eastAsia="Times New Roman" w:hAnsi="Times New Roman"/>
      <w:kern w:val="28"/>
      <w:sz w:val="24"/>
      <w:szCs w:val="24"/>
    </w:rPr>
  </w:style>
  <w:style w:type="paragraph" w:styleId="Heading2">
    <w:name w:val="heading 2"/>
    <w:basedOn w:val="Normal"/>
    <w:next w:val="Normal"/>
    <w:link w:val="Heading2Char"/>
    <w:uiPriority w:val="99"/>
    <w:qFormat/>
    <w:rsid w:val="00BB47D3"/>
    <w:pPr>
      <w:keepNext/>
      <w:widowControl/>
      <w:overflowPunct/>
      <w:adjustRightInd/>
      <w:outlineLvl w:val="1"/>
    </w:pPr>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7617"/>
    <w:rPr>
      <w:color w:val="0000FF" w:themeColor="hyperlink"/>
      <w:u w:val="single"/>
    </w:rPr>
  </w:style>
  <w:style w:type="paragraph" w:styleId="ListParagraph">
    <w:name w:val="List Paragraph"/>
    <w:basedOn w:val="Normal"/>
    <w:link w:val="ListParagraphChar"/>
    <w:uiPriority w:val="34"/>
    <w:qFormat/>
    <w:rsid w:val="00D34E4A"/>
    <w:pPr>
      <w:ind w:left="720"/>
      <w:contextualSpacing/>
    </w:pPr>
  </w:style>
  <w:style w:type="character" w:styleId="CommentReference">
    <w:name w:val="annotation reference"/>
    <w:basedOn w:val="DefaultParagraphFont"/>
    <w:uiPriority w:val="99"/>
    <w:semiHidden/>
    <w:unhideWhenUsed/>
    <w:rsid w:val="004C77AA"/>
    <w:rPr>
      <w:sz w:val="16"/>
      <w:szCs w:val="16"/>
    </w:rPr>
  </w:style>
  <w:style w:type="paragraph" w:styleId="CommentText">
    <w:name w:val="annotation text"/>
    <w:basedOn w:val="Normal"/>
    <w:link w:val="CommentTextChar"/>
    <w:uiPriority w:val="99"/>
    <w:unhideWhenUsed/>
    <w:rsid w:val="004C77AA"/>
    <w:rPr>
      <w:sz w:val="20"/>
      <w:szCs w:val="20"/>
    </w:rPr>
  </w:style>
  <w:style w:type="character" w:customStyle="1" w:styleId="CommentTextChar">
    <w:name w:val="Comment Text Char"/>
    <w:basedOn w:val="DefaultParagraphFont"/>
    <w:link w:val="CommentText"/>
    <w:uiPriority w:val="99"/>
    <w:rsid w:val="004C77AA"/>
    <w:rPr>
      <w:rFonts w:ascii="Times New Roman" w:eastAsia="Times New Roman" w:hAnsi="Times New Roman"/>
      <w:kern w:val="28"/>
    </w:rPr>
  </w:style>
  <w:style w:type="paragraph" w:styleId="CommentSubject">
    <w:name w:val="annotation subject"/>
    <w:basedOn w:val="CommentText"/>
    <w:next w:val="CommentText"/>
    <w:link w:val="CommentSubjectChar"/>
    <w:uiPriority w:val="99"/>
    <w:semiHidden/>
    <w:unhideWhenUsed/>
    <w:rsid w:val="004C77AA"/>
    <w:rPr>
      <w:b/>
      <w:bCs/>
    </w:rPr>
  </w:style>
  <w:style w:type="character" w:customStyle="1" w:styleId="CommentSubjectChar">
    <w:name w:val="Comment Subject Char"/>
    <w:basedOn w:val="CommentTextChar"/>
    <w:link w:val="CommentSubject"/>
    <w:uiPriority w:val="99"/>
    <w:semiHidden/>
    <w:rsid w:val="004C77AA"/>
    <w:rPr>
      <w:rFonts w:ascii="Times New Roman" w:eastAsia="Times New Roman" w:hAnsi="Times New Roman"/>
      <w:b/>
      <w:bCs/>
      <w:kern w:val="28"/>
    </w:rPr>
  </w:style>
  <w:style w:type="paragraph" w:styleId="BalloonText">
    <w:name w:val="Balloon Text"/>
    <w:basedOn w:val="Normal"/>
    <w:link w:val="BalloonTextChar"/>
    <w:uiPriority w:val="99"/>
    <w:semiHidden/>
    <w:unhideWhenUsed/>
    <w:rsid w:val="004C77AA"/>
    <w:rPr>
      <w:rFonts w:ascii="Tahoma" w:hAnsi="Tahoma" w:cs="Tahoma"/>
      <w:sz w:val="16"/>
      <w:szCs w:val="16"/>
    </w:rPr>
  </w:style>
  <w:style w:type="character" w:customStyle="1" w:styleId="BalloonTextChar">
    <w:name w:val="Balloon Text Char"/>
    <w:basedOn w:val="DefaultParagraphFont"/>
    <w:link w:val="BalloonText"/>
    <w:uiPriority w:val="99"/>
    <w:semiHidden/>
    <w:rsid w:val="004C77AA"/>
    <w:rPr>
      <w:rFonts w:ascii="Tahoma" w:eastAsia="Times New Roman" w:hAnsi="Tahoma" w:cs="Tahoma"/>
      <w:kern w:val="28"/>
      <w:sz w:val="16"/>
      <w:szCs w:val="16"/>
    </w:rPr>
  </w:style>
  <w:style w:type="character" w:customStyle="1" w:styleId="ListParagraphChar">
    <w:name w:val="List Paragraph Char"/>
    <w:link w:val="ListParagraph"/>
    <w:uiPriority w:val="34"/>
    <w:locked/>
    <w:rsid w:val="004F74B1"/>
    <w:rPr>
      <w:rFonts w:ascii="Times New Roman" w:eastAsia="Times New Roman" w:hAnsi="Times New Roman"/>
      <w:kern w:val="28"/>
      <w:sz w:val="24"/>
      <w:szCs w:val="24"/>
    </w:rPr>
  </w:style>
  <w:style w:type="character" w:customStyle="1" w:styleId="Mention1">
    <w:name w:val="Mention1"/>
    <w:basedOn w:val="DefaultParagraphFont"/>
    <w:uiPriority w:val="99"/>
    <w:semiHidden/>
    <w:unhideWhenUsed/>
    <w:rsid w:val="0089776E"/>
    <w:rPr>
      <w:color w:val="2B579A"/>
      <w:shd w:val="clear" w:color="auto" w:fill="E6E6E6"/>
    </w:rPr>
  </w:style>
  <w:style w:type="paragraph" w:styleId="Quote">
    <w:name w:val="Quote"/>
    <w:basedOn w:val="Normal"/>
    <w:next w:val="Normal"/>
    <w:link w:val="QuoteChar"/>
    <w:uiPriority w:val="29"/>
    <w:qFormat/>
    <w:rsid w:val="008B57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B5722"/>
    <w:rPr>
      <w:rFonts w:ascii="Times New Roman" w:eastAsia="Times New Roman" w:hAnsi="Times New Roman"/>
      <w:i/>
      <w:iCs/>
      <w:color w:val="404040" w:themeColor="text1" w:themeTint="BF"/>
      <w:kern w:val="28"/>
      <w:sz w:val="24"/>
      <w:szCs w:val="24"/>
    </w:rPr>
  </w:style>
  <w:style w:type="paragraph" w:styleId="BodyText">
    <w:name w:val="Body Text"/>
    <w:basedOn w:val="Normal"/>
    <w:link w:val="BodyTextChar"/>
    <w:rsid w:val="006E4468"/>
    <w:pPr>
      <w:widowControl/>
      <w:overflowPunct/>
      <w:adjustRightInd/>
    </w:pPr>
    <w:rPr>
      <w:kern w:val="0"/>
      <w:sz w:val="22"/>
      <w:szCs w:val="20"/>
    </w:rPr>
  </w:style>
  <w:style w:type="character" w:customStyle="1" w:styleId="BodyTextChar">
    <w:name w:val="Body Text Char"/>
    <w:basedOn w:val="DefaultParagraphFont"/>
    <w:link w:val="BodyText"/>
    <w:rsid w:val="006E4468"/>
    <w:rPr>
      <w:rFonts w:ascii="Times New Roman" w:eastAsia="Times New Roman" w:hAnsi="Times New Roman"/>
      <w:sz w:val="22"/>
    </w:rPr>
  </w:style>
  <w:style w:type="character" w:styleId="Strong">
    <w:name w:val="Strong"/>
    <w:uiPriority w:val="22"/>
    <w:qFormat/>
    <w:rsid w:val="006E4468"/>
    <w:rPr>
      <w:b/>
      <w:bCs/>
    </w:rPr>
  </w:style>
  <w:style w:type="character" w:customStyle="1" w:styleId="UnresolvedMention1">
    <w:name w:val="Unresolved Mention1"/>
    <w:basedOn w:val="DefaultParagraphFont"/>
    <w:uiPriority w:val="99"/>
    <w:semiHidden/>
    <w:unhideWhenUsed/>
    <w:rsid w:val="008C608A"/>
    <w:rPr>
      <w:color w:val="605E5C"/>
      <w:shd w:val="clear" w:color="auto" w:fill="E1DFDD"/>
    </w:rPr>
  </w:style>
  <w:style w:type="paragraph" w:styleId="PlainText">
    <w:name w:val="Plain Text"/>
    <w:basedOn w:val="Normal"/>
    <w:link w:val="PlainTextChar"/>
    <w:rsid w:val="008C608A"/>
    <w:pPr>
      <w:widowControl/>
      <w:overflowPunct/>
      <w:adjustRightInd/>
    </w:pPr>
    <w:rPr>
      <w:rFonts w:ascii="Courier" w:eastAsia="Times" w:hAnsi="Courier"/>
      <w:kern w:val="0"/>
      <w:szCs w:val="20"/>
    </w:rPr>
  </w:style>
  <w:style w:type="character" w:customStyle="1" w:styleId="PlainTextChar">
    <w:name w:val="Plain Text Char"/>
    <w:basedOn w:val="DefaultParagraphFont"/>
    <w:link w:val="PlainText"/>
    <w:rsid w:val="008C608A"/>
    <w:rPr>
      <w:rFonts w:ascii="Courier" w:eastAsia="Times" w:hAnsi="Courier"/>
      <w:sz w:val="24"/>
    </w:rPr>
  </w:style>
  <w:style w:type="paragraph" w:styleId="NoSpacing">
    <w:name w:val="No Spacing"/>
    <w:uiPriority w:val="1"/>
    <w:qFormat/>
    <w:rsid w:val="008C608A"/>
    <w:pPr>
      <w:widowControl w:val="0"/>
      <w:overflowPunct w:val="0"/>
      <w:adjustRightInd w:val="0"/>
    </w:pPr>
    <w:rPr>
      <w:rFonts w:ascii="Times New Roman" w:eastAsia="Times New Roman" w:hAnsi="Times New Roman"/>
      <w:kern w:val="28"/>
      <w:sz w:val="24"/>
      <w:szCs w:val="24"/>
    </w:rPr>
  </w:style>
  <w:style w:type="character" w:customStyle="1" w:styleId="Heading2Char">
    <w:name w:val="Heading 2 Char"/>
    <w:basedOn w:val="DefaultParagraphFont"/>
    <w:link w:val="Heading2"/>
    <w:uiPriority w:val="99"/>
    <w:rsid w:val="00BB47D3"/>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C329F"/>
    <w:rPr>
      <w:color w:val="605E5C"/>
      <w:shd w:val="clear" w:color="auto" w:fill="E1DFDD"/>
    </w:rPr>
  </w:style>
  <w:style w:type="paragraph" w:styleId="Subtitle">
    <w:name w:val="Subtitle"/>
    <w:basedOn w:val="Normal"/>
    <w:next w:val="Normal"/>
    <w:link w:val="SubtitleChar"/>
    <w:rsid w:val="007535F7"/>
    <w:pPr>
      <w:keepNext/>
      <w:keepLines/>
      <w:widowControl/>
      <w:overflowPunct/>
      <w:adjustRightInd/>
      <w:spacing w:after="320" w:line="276" w:lineRule="auto"/>
      <w:contextualSpacing/>
    </w:pPr>
    <w:rPr>
      <w:rFonts w:ascii="Arial" w:eastAsia="Arial" w:hAnsi="Arial" w:cs="Arial"/>
      <w:color w:val="666666"/>
      <w:kern w:val="0"/>
      <w:sz w:val="30"/>
      <w:szCs w:val="30"/>
    </w:rPr>
  </w:style>
  <w:style w:type="character" w:customStyle="1" w:styleId="SubtitleChar">
    <w:name w:val="Subtitle Char"/>
    <w:basedOn w:val="DefaultParagraphFont"/>
    <w:link w:val="Subtitle"/>
    <w:rsid w:val="007535F7"/>
    <w:rPr>
      <w:rFonts w:ascii="Arial" w:eastAsia="Arial" w:hAnsi="Arial" w:cs="Arial"/>
      <w:color w:val="666666"/>
      <w:sz w:val="30"/>
      <w:szCs w:val="30"/>
    </w:rPr>
  </w:style>
  <w:style w:type="table" w:styleId="TableGrid">
    <w:name w:val="Table Grid"/>
    <w:basedOn w:val="TableNormal"/>
    <w:uiPriority w:val="59"/>
    <w:rsid w:val="007C75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E0D6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126859">
      <w:bodyDiv w:val="1"/>
      <w:marLeft w:val="0"/>
      <w:marRight w:val="0"/>
      <w:marTop w:val="0"/>
      <w:marBottom w:val="0"/>
      <w:divBdr>
        <w:top w:val="none" w:sz="0" w:space="0" w:color="auto"/>
        <w:left w:val="none" w:sz="0" w:space="0" w:color="auto"/>
        <w:bottom w:val="none" w:sz="0" w:space="0" w:color="auto"/>
        <w:right w:val="none" w:sz="0" w:space="0" w:color="auto"/>
      </w:divBdr>
    </w:div>
    <w:div w:id="324627450">
      <w:bodyDiv w:val="1"/>
      <w:marLeft w:val="0"/>
      <w:marRight w:val="0"/>
      <w:marTop w:val="0"/>
      <w:marBottom w:val="0"/>
      <w:divBdr>
        <w:top w:val="none" w:sz="0" w:space="0" w:color="auto"/>
        <w:left w:val="none" w:sz="0" w:space="0" w:color="auto"/>
        <w:bottom w:val="none" w:sz="0" w:space="0" w:color="auto"/>
        <w:right w:val="none" w:sz="0" w:space="0" w:color="auto"/>
      </w:divBdr>
    </w:div>
    <w:div w:id="377781838">
      <w:bodyDiv w:val="1"/>
      <w:marLeft w:val="0"/>
      <w:marRight w:val="0"/>
      <w:marTop w:val="0"/>
      <w:marBottom w:val="0"/>
      <w:divBdr>
        <w:top w:val="none" w:sz="0" w:space="0" w:color="auto"/>
        <w:left w:val="none" w:sz="0" w:space="0" w:color="auto"/>
        <w:bottom w:val="none" w:sz="0" w:space="0" w:color="auto"/>
        <w:right w:val="none" w:sz="0" w:space="0" w:color="auto"/>
      </w:divBdr>
    </w:div>
    <w:div w:id="541133056">
      <w:bodyDiv w:val="1"/>
      <w:marLeft w:val="0"/>
      <w:marRight w:val="0"/>
      <w:marTop w:val="0"/>
      <w:marBottom w:val="0"/>
      <w:divBdr>
        <w:top w:val="none" w:sz="0" w:space="0" w:color="auto"/>
        <w:left w:val="none" w:sz="0" w:space="0" w:color="auto"/>
        <w:bottom w:val="none" w:sz="0" w:space="0" w:color="auto"/>
        <w:right w:val="none" w:sz="0" w:space="0" w:color="auto"/>
      </w:divBdr>
    </w:div>
    <w:div w:id="544634772">
      <w:bodyDiv w:val="1"/>
      <w:marLeft w:val="0"/>
      <w:marRight w:val="0"/>
      <w:marTop w:val="0"/>
      <w:marBottom w:val="0"/>
      <w:divBdr>
        <w:top w:val="none" w:sz="0" w:space="0" w:color="auto"/>
        <w:left w:val="none" w:sz="0" w:space="0" w:color="auto"/>
        <w:bottom w:val="none" w:sz="0" w:space="0" w:color="auto"/>
        <w:right w:val="none" w:sz="0" w:space="0" w:color="auto"/>
      </w:divBdr>
    </w:div>
    <w:div w:id="553591033">
      <w:bodyDiv w:val="1"/>
      <w:marLeft w:val="0"/>
      <w:marRight w:val="0"/>
      <w:marTop w:val="0"/>
      <w:marBottom w:val="0"/>
      <w:divBdr>
        <w:top w:val="none" w:sz="0" w:space="0" w:color="auto"/>
        <w:left w:val="none" w:sz="0" w:space="0" w:color="auto"/>
        <w:bottom w:val="none" w:sz="0" w:space="0" w:color="auto"/>
        <w:right w:val="none" w:sz="0" w:space="0" w:color="auto"/>
      </w:divBdr>
    </w:div>
    <w:div w:id="718628587">
      <w:bodyDiv w:val="1"/>
      <w:marLeft w:val="0"/>
      <w:marRight w:val="0"/>
      <w:marTop w:val="0"/>
      <w:marBottom w:val="0"/>
      <w:divBdr>
        <w:top w:val="none" w:sz="0" w:space="0" w:color="auto"/>
        <w:left w:val="none" w:sz="0" w:space="0" w:color="auto"/>
        <w:bottom w:val="none" w:sz="0" w:space="0" w:color="auto"/>
        <w:right w:val="none" w:sz="0" w:space="0" w:color="auto"/>
      </w:divBdr>
    </w:div>
    <w:div w:id="762067964">
      <w:bodyDiv w:val="1"/>
      <w:marLeft w:val="0"/>
      <w:marRight w:val="0"/>
      <w:marTop w:val="0"/>
      <w:marBottom w:val="0"/>
      <w:divBdr>
        <w:top w:val="none" w:sz="0" w:space="0" w:color="auto"/>
        <w:left w:val="none" w:sz="0" w:space="0" w:color="auto"/>
        <w:bottom w:val="none" w:sz="0" w:space="0" w:color="auto"/>
        <w:right w:val="none" w:sz="0" w:space="0" w:color="auto"/>
      </w:divBdr>
    </w:div>
    <w:div w:id="820272640">
      <w:bodyDiv w:val="1"/>
      <w:marLeft w:val="0"/>
      <w:marRight w:val="0"/>
      <w:marTop w:val="0"/>
      <w:marBottom w:val="0"/>
      <w:divBdr>
        <w:top w:val="none" w:sz="0" w:space="0" w:color="auto"/>
        <w:left w:val="none" w:sz="0" w:space="0" w:color="auto"/>
        <w:bottom w:val="none" w:sz="0" w:space="0" w:color="auto"/>
        <w:right w:val="none" w:sz="0" w:space="0" w:color="auto"/>
      </w:divBdr>
    </w:div>
    <w:div w:id="831406348">
      <w:bodyDiv w:val="1"/>
      <w:marLeft w:val="0"/>
      <w:marRight w:val="0"/>
      <w:marTop w:val="0"/>
      <w:marBottom w:val="0"/>
      <w:divBdr>
        <w:top w:val="none" w:sz="0" w:space="0" w:color="auto"/>
        <w:left w:val="none" w:sz="0" w:space="0" w:color="auto"/>
        <w:bottom w:val="none" w:sz="0" w:space="0" w:color="auto"/>
        <w:right w:val="none" w:sz="0" w:space="0" w:color="auto"/>
      </w:divBdr>
    </w:div>
    <w:div w:id="962224373">
      <w:bodyDiv w:val="1"/>
      <w:marLeft w:val="0"/>
      <w:marRight w:val="0"/>
      <w:marTop w:val="0"/>
      <w:marBottom w:val="0"/>
      <w:divBdr>
        <w:top w:val="none" w:sz="0" w:space="0" w:color="auto"/>
        <w:left w:val="none" w:sz="0" w:space="0" w:color="auto"/>
        <w:bottom w:val="none" w:sz="0" w:space="0" w:color="auto"/>
        <w:right w:val="none" w:sz="0" w:space="0" w:color="auto"/>
      </w:divBdr>
    </w:div>
    <w:div w:id="1114860283">
      <w:bodyDiv w:val="1"/>
      <w:marLeft w:val="0"/>
      <w:marRight w:val="0"/>
      <w:marTop w:val="0"/>
      <w:marBottom w:val="0"/>
      <w:divBdr>
        <w:top w:val="none" w:sz="0" w:space="0" w:color="auto"/>
        <w:left w:val="none" w:sz="0" w:space="0" w:color="auto"/>
        <w:bottom w:val="none" w:sz="0" w:space="0" w:color="auto"/>
        <w:right w:val="none" w:sz="0" w:space="0" w:color="auto"/>
      </w:divBdr>
    </w:div>
    <w:div w:id="1152023817">
      <w:bodyDiv w:val="1"/>
      <w:marLeft w:val="0"/>
      <w:marRight w:val="0"/>
      <w:marTop w:val="0"/>
      <w:marBottom w:val="0"/>
      <w:divBdr>
        <w:top w:val="none" w:sz="0" w:space="0" w:color="auto"/>
        <w:left w:val="none" w:sz="0" w:space="0" w:color="auto"/>
        <w:bottom w:val="none" w:sz="0" w:space="0" w:color="auto"/>
        <w:right w:val="none" w:sz="0" w:space="0" w:color="auto"/>
      </w:divBdr>
    </w:div>
    <w:div w:id="1313750918">
      <w:bodyDiv w:val="1"/>
      <w:marLeft w:val="0"/>
      <w:marRight w:val="0"/>
      <w:marTop w:val="0"/>
      <w:marBottom w:val="0"/>
      <w:divBdr>
        <w:top w:val="none" w:sz="0" w:space="0" w:color="auto"/>
        <w:left w:val="none" w:sz="0" w:space="0" w:color="auto"/>
        <w:bottom w:val="none" w:sz="0" w:space="0" w:color="auto"/>
        <w:right w:val="none" w:sz="0" w:space="0" w:color="auto"/>
      </w:divBdr>
      <w:divsChild>
        <w:div w:id="485360386">
          <w:marLeft w:val="0"/>
          <w:marRight w:val="0"/>
          <w:marTop w:val="0"/>
          <w:marBottom w:val="0"/>
          <w:divBdr>
            <w:top w:val="none" w:sz="0" w:space="0" w:color="auto"/>
            <w:left w:val="none" w:sz="0" w:space="0" w:color="auto"/>
            <w:bottom w:val="none" w:sz="0" w:space="0" w:color="auto"/>
            <w:right w:val="none" w:sz="0" w:space="0" w:color="auto"/>
          </w:divBdr>
        </w:div>
      </w:divsChild>
    </w:div>
    <w:div w:id="1328829328">
      <w:bodyDiv w:val="1"/>
      <w:marLeft w:val="0"/>
      <w:marRight w:val="0"/>
      <w:marTop w:val="0"/>
      <w:marBottom w:val="0"/>
      <w:divBdr>
        <w:top w:val="none" w:sz="0" w:space="0" w:color="auto"/>
        <w:left w:val="none" w:sz="0" w:space="0" w:color="auto"/>
        <w:bottom w:val="none" w:sz="0" w:space="0" w:color="auto"/>
        <w:right w:val="none" w:sz="0" w:space="0" w:color="auto"/>
      </w:divBdr>
    </w:div>
    <w:div w:id="1430278200">
      <w:bodyDiv w:val="1"/>
      <w:marLeft w:val="0"/>
      <w:marRight w:val="0"/>
      <w:marTop w:val="0"/>
      <w:marBottom w:val="0"/>
      <w:divBdr>
        <w:top w:val="none" w:sz="0" w:space="0" w:color="auto"/>
        <w:left w:val="none" w:sz="0" w:space="0" w:color="auto"/>
        <w:bottom w:val="none" w:sz="0" w:space="0" w:color="auto"/>
        <w:right w:val="none" w:sz="0" w:space="0" w:color="auto"/>
      </w:divBdr>
    </w:div>
    <w:div w:id="1445926850">
      <w:bodyDiv w:val="1"/>
      <w:marLeft w:val="0"/>
      <w:marRight w:val="0"/>
      <w:marTop w:val="0"/>
      <w:marBottom w:val="0"/>
      <w:divBdr>
        <w:top w:val="none" w:sz="0" w:space="0" w:color="auto"/>
        <w:left w:val="none" w:sz="0" w:space="0" w:color="auto"/>
        <w:bottom w:val="none" w:sz="0" w:space="0" w:color="auto"/>
        <w:right w:val="none" w:sz="0" w:space="0" w:color="auto"/>
      </w:divBdr>
    </w:div>
    <w:div w:id="1462648326">
      <w:bodyDiv w:val="1"/>
      <w:marLeft w:val="0"/>
      <w:marRight w:val="0"/>
      <w:marTop w:val="0"/>
      <w:marBottom w:val="0"/>
      <w:divBdr>
        <w:top w:val="none" w:sz="0" w:space="0" w:color="auto"/>
        <w:left w:val="none" w:sz="0" w:space="0" w:color="auto"/>
        <w:bottom w:val="none" w:sz="0" w:space="0" w:color="auto"/>
        <w:right w:val="none" w:sz="0" w:space="0" w:color="auto"/>
      </w:divBdr>
    </w:div>
    <w:div w:id="1618413826">
      <w:bodyDiv w:val="1"/>
      <w:marLeft w:val="0"/>
      <w:marRight w:val="0"/>
      <w:marTop w:val="0"/>
      <w:marBottom w:val="0"/>
      <w:divBdr>
        <w:top w:val="none" w:sz="0" w:space="0" w:color="auto"/>
        <w:left w:val="none" w:sz="0" w:space="0" w:color="auto"/>
        <w:bottom w:val="none" w:sz="0" w:space="0" w:color="auto"/>
        <w:right w:val="none" w:sz="0" w:space="0" w:color="auto"/>
      </w:divBdr>
    </w:div>
    <w:div w:id="1671561729">
      <w:bodyDiv w:val="1"/>
      <w:marLeft w:val="0"/>
      <w:marRight w:val="0"/>
      <w:marTop w:val="0"/>
      <w:marBottom w:val="0"/>
      <w:divBdr>
        <w:top w:val="none" w:sz="0" w:space="0" w:color="auto"/>
        <w:left w:val="none" w:sz="0" w:space="0" w:color="auto"/>
        <w:bottom w:val="none" w:sz="0" w:space="0" w:color="auto"/>
        <w:right w:val="none" w:sz="0" w:space="0" w:color="auto"/>
      </w:divBdr>
    </w:div>
    <w:div w:id="1707296046">
      <w:bodyDiv w:val="1"/>
      <w:marLeft w:val="0"/>
      <w:marRight w:val="0"/>
      <w:marTop w:val="0"/>
      <w:marBottom w:val="0"/>
      <w:divBdr>
        <w:top w:val="none" w:sz="0" w:space="0" w:color="auto"/>
        <w:left w:val="none" w:sz="0" w:space="0" w:color="auto"/>
        <w:bottom w:val="none" w:sz="0" w:space="0" w:color="auto"/>
        <w:right w:val="none" w:sz="0" w:space="0" w:color="auto"/>
      </w:divBdr>
    </w:div>
    <w:div w:id="1733431912">
      <w:bodyDiv w:val="1"/>
      <w:marLeft w:val="0"/>
      <w:marRight w:val="0"/>
      <w:marTop w:val="0"/>
      <w:marBottom w:val="0"/>
      <w:divBdr>
        <w:top w:val="none" w:sz="0" w:space="0" w:color="auto"/>
        <w:left w:val="none" w:sz="0" w:space="0" w:color="auto"/>
        <w:bottom w:val="none" w:sz="0" w:space="0" w:color="auto"/>
        <w:right w:val="none" w:sz="0" w:space="0" w:color="auto"/>
      </w:divBdr>
    </w:div>
    <w:div w:id="1743218248">
      <w:bodyDiv w:val="1"/>
      <w:marLeft w:val="0"/>
      <w:marRight w:val="0"/>
      <w:marTop w:val="0"/>
      <w:marBottom w:val="0"/>
      <w:divBdr>
        <w:top w:val="none" w:sz="0" w:space="0" w:color="auto"/>
        <w:left w:val="none" w:sz="0" w:space="0" w:color="auto"/>
        <w:bottom w:val="none" w:sz="0" w:space="0" w:color="auto"/>
        <w:right w:val="none" w:sz="0" w:space="0" w:color="auto"/>
      </w:divBdr>
    </w:div>
    <w:div w:id="1892306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mailto:brandondiazlopez44@gmail.com"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about:blank" TargetMode="External"/><Relationship Id="rId11" Type="http://schemas.openxmlformats.org/officeDocument/2006/relationships/hyperlink" Target="https://brandondiazlopez.github.io/Resume_Portfolio/" TargetMode="External"/><Relationship Id="rId5" Type="http://schemas.openxmlformats.org/officeDocument/2006/relationships/webSettings" Target="webSettings.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D3EA43-7325-4602-8FFD-6F6C4FE12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79</Words>
  <Characters>330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edAssets</Company>
  <LinksUpToDate>false</LinksUpToDate>
  <CharactersWithSpaces>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vieson</dc:creator>
  <cp:lastModifiedBy>Brandon Diaz-Lopez</cp:lastModifiedBy>
  <cp:revision>2</cp:revision>
  <cp:lastPrinted>2023-02-21T16:07:00Z</cp:lastPrinted>
  <dcterms:created xsi:type="dcterms:W3CDTF">2023-07-20T13:39:00Z</dcterms:created>
  <dcterms:modified xsi:type="dcterms:W3CDTF">2023-07-20T13:39:00Z</dcterms:modified>
</cp:coreProperties>
</file>